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1A672A" w:rsidR="00162391" w:rsidP="00162391" w:rsidRDefault="00162391">
      <w:pPr>
        <w:jc w:val="right"/>
        <w:rPr>
          <w:b/>
        </w:rPr>
      </w:pPr>
      <w:r w:rsidRPr="001A672A">
        <w:rPr>
          <w:rFonts w:ascii="Univers LT Std 47 Cn Lt" w:hAnsi="Univers LT Std 47 Cn Lt"/>
          <w:noProof/>
          <w:lang w:eastAsia="da-DK"/>
        </w:rPr>
        <w:drawing>
          <wp:anchor distT="0" distB="0" distL="114300" distR="114300" simplePos="0" relativeHeight="251659264" behindDoc="1" locked="1" layoutInCell="1" allowOverlap="1" wp14:editId="5BC5C7C5" wp14:anchorId="2B1E22BE">
            <wp:simplePos x="0" y="0"/>
            <wp:positionH relativeFrom="margin">
              <wp:posOffset>4721860</wp:posOffset>
            </wp:positionH>
            <wp:positionV relativeFrom="margin">
              <wp:posOffset>-317500</wp:posOffset>
            </wp:positionV>
            <wp:extent cx="1313815" cy="237490"/>
            <wp:effectExtent l="0" t="0" r="635" b="0"/>
            <wp:wrapNone/>
            <wp:docPr id="30" name="Logo1" descr="C:\Users\Windowsspecialisten\Word specialisten\WSKunder\Kunder\OddFischlein\Arkitektskolen\Filer fra Lars\AAA_logo_word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dowsspecialisten\Word specialisten\WSKunder\Kunder\OddFischlein\Arkitektskolen\Filer fra Lars\AAA_logo_word_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815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1A672A" w:rsidR="009C6627" w:rsidP="00162391" w:rsidRDefault="009C6627">
      <w:pPr>
        <w:rPr>
          <w:b/>
        </w:rPr>
      </w:pPr>
      <w:r w:rsidRPr="001A672A">
        <w:rPr>
          <w:b/>
        </w:rPr>
        <w:t>Praktikaftal</w:t>
      </w:r>
      <w:r w:rsidR="005A76C5">
        <w:rPr>
          <w:b/>
        </w:rPr>
        <w:t>e</w:t>
      </w:r>
      <w:r w:rsidRPr="001A672A">
        <w:rPr>
          <w:b/>
        </w:rPr>
        <w:t xml:space="preserve"> mellem Arkitektskolen Aarhus, </w:t>
      </w:r>
      <w:r w:rsidRPr="001A672A" w:rsidR="00D25CF9">
        <w:rPr>
          <w:b/>
        </w:rPr>
        <w:t xml:space="preserve">den </w:t>
      </w:r>
      <w:r w:rsidRPr="001A672A">
        <w:rPr>
          <w:b/>
        </w:rPr>
        <w:t>studerende og praktiksted</w:t>
      </w:r>
      <w:r w:rsidRPr="001A672A" w:rsidR="003D7840">
        <w:rPr>
          <w:b/>
        </w:rPr>
        <w:t>et</w:t>
      </w:r>
      <w:r w:rsidRPr="001A672A">
        <w:rPr>
          <w:b/>
        </w:rPr>
        <w:t xml:space="preserve">  </w:t>
      </w:r>
    </w:p>
    <w:p w:rsidRPr="001A672A" w:rsidR="00BF1BC7" w:rsidP="009C6627" w:rsidRDefault="00BF1BC7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823"/>
        <w:gridCol w:w="4799"/>
      </w:tblGrid>
      <w:tr w:rsidRPr="001A672A" w:rsidR="001A672A" w:rsidTr="00D4752A">
        <w:tc>
          <w:tcPr>
            <w:tcW w:w="4886" w:type="dxa"/>
          </w:tcPr>
          <w:p w:rsidRPr="001A672A" w:rsidR="00D4752A" w:rsidP="009C6627" w:rsidRDefault="005A76C5">
            <w:r>
              <w:t>Virksomhedens navn:</w:t>
            </w:r>
          </w:p>
          <w:p w:rsidRPr="001A672A" w:rsidR="00D4752A" w:rsidP="009C6627" w:rsidRDefault="00D4752A"/>
          <w:p w:rsidRPr="001A672A" w:rsidR="00D25CF9" w:rsidP="009C6627" w:rsidRDefault="00D25CF9"/>
        </w:tc>
        <w:tc>
          <w:tcPr>
            <w:tcW w:w="4886" w:type="dxa"/>
          </w:tcPr>
          <w:p w:rsidRPr="001A672A" w:rsidR="00D4752A" w:rsidP="009C6627" w:rsidRDefault="00D4752A">
            <w:r w:rsidRPr="001A672A">
              <w:t>Tlf</w:t>
            </w:r>
            <w:r w:rsidRPr="001A672A" w:rsidR="005D3697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Pr="001A672A" w:rsidR="001A672A" w:rsidTr="00D4752A">
        <w:tc>
          <w:tcPr>
            <w:tcW w:w="4886" w:type="dxa"/>
          </w:tcPr>
          <w:p w:rsidRPr="001A672A" w:rsidR="00D4752A" w:rsidP="009C6627" w:rsidRDefault="00D4752A">
            <w:r w:rsidRPr="001A672A">
              <w:t>Virksomhedens adresse:</w:t>
            </w:r>
          </w:p>
          <w:p w:rsidRPr="001A672A" w:rsidR="00162391" w:rsidP="009C6627" w:rsidRDefault="00162391"/>
          <w:p w:rsidRPr="001A672A" w:rsidR="00D25CF9" w:rsidP="009C6627" w:rsidRDefault="00D25CF9"/>
        </w:tc>
        <w:tc>
          <w:tcPr>
            <w:tcW w:w="4886" w:type="dxa"/>
          </w:tcPr>
          <w:p w:rsidRPr="001A672A" w:rsidR="00D4752A" w:rsidP="009C6627" w:rsidRDefault="00D4752A"/>
        </w:tc>
      </w:tr>
      <w:tr w:rsidRPr="001A672A" w:rsidR="001A672A" w:rsidTr="00D4752A">
        <w:tc>
          <w:tcPr>
            <w:tcW w:w="4886" w:type="dxa"/>
          </w:tcPr>
          <w:p w:rsidRPr="001A672A" w:rsidR="00D4752A" w:rsidP="009C6627" w:rsidRDefault="00F01F91">
            <w:r w:rsidRPr="001A672A">
              <w:t>Post</w:t>
            </w:r>
            <w:r w:rsidRPr="001A672A" w:rsidR="00D4752A">
              <w:t>nr.:</w:t>
            </w:r>
          </w:p>
          <w:p w:rsidRPr="001A672A" w:rsidR="00D25CF9" w:rsidP="009C6627" w:rsidRDefault="00D25CF9"/>
          <w:p w:rsidRPr="001A672A" w:rsidR="00162391" w:rsidP="009C6627" w:rsidRDefault="00162391"/>
        </w:tc>
        <w:tc>
          <w:tcPr>
            <w:tcW w:w="4886" w:type="dxa"/>
          </w:tcPr>
          <w:p w:rsidRPr="001A672A" w:rsidR="00D4752A" w:rsidP="009C6627" w:rsidRDefault="00D4752A">
            <w:r w:rsidRPr="001A672A">
              <w:t>By</w:t>
            </w:r>
            <w:r w:rsidRPr="001A672A" w:rsidR="00F01F91">
              <w:t>/land</w:t>
            </w:r>
            <w:r w:rsidRPr="001A672A">
              <w:t>:</w:t>
            </w:r>
          </w:p>
        </w:tc>
      </w:tr>
      <w:tr w:rsidRPr="001A672A" w:rsidR="001A672A" w:rsidTr="00D4752A">
        <w:tc>
          <w:tcPr>
            <w:tcW w:w="4886" w:type="dxa"/>
          </w:tcPr>
          <w:p w:rsidRPr="001A672A" w:rsidR="00D4752A" w:rsidP="009C6627" w:rsidRDefault="00D4752A">
            <w:r w:rsidRPr="001A672A">
              <w:t>Kontaktperson</w:t>
            </w:r>
            <w:r w:rsidRPr="001A672A" w:rsidR="001A672A">
              <w:t xml:space="preserve"> ved virksomheden</w:t>
            </w:r>
            <w:r w:rsidRPr="001A672A">
              <w:t>:</w:t>
            </w:r>
          </w:p>
          <w:p w:rsidRPr="001A672A" w:rsidR="00D25CF9" w:rsidP="009C6627" w:rsidRDefault="00D25CF9"/>
          <w:p w:rsidRPr="001A672A" w:rsidR="00D25CF9" w:rsidP="009C6627" w:rsidRDefault="00D25CF9"/>
        </w:tc>
        <w:tc>
          <w:tcPr>
            <w:tcW w:w="4886" w:type="dxa"/>
          </w:tcPr>
          <w:p w:rsidRPr="001A672A" w:rsidR="00D4752A" w:rsidP="009C6627" w:rsidRDefault="00D4752A">
            <w:r w:rsidRPr="001A672A">
              <w:t>Tlf</w:t>
            </w:r>
            <w:r w:rsidRPr="001A672A" w:rsidR="005D3697">
              <w:t>.</w:t>
            </w:r>
            <w:r w:rsidRPr="001A672A">
              <w:t>:</w:t>
            </w:r>
          </w:p>
          <w:p w:rsidRPr="001A672A" w:rsidR="00D4752A" w:rsidP="009C6627" w:rsidRDefault="00D4752A">
            <w:r w:rsidRPr="001A672A">
              <w:t>Mail:</w:t>
            </w:r>
          </w:p>
        </w:tc>
      </w:tr>
      <w:tr w:rsidRPr="001A672A" w:rsidR="001A672A" w:rsidTr="00D4752A">
        <w:tc>
          <w:tcPr>
            <w:tcW w:w="4886" w:type="dxa"/>
          </w:tcPr>
          <w:p w:rsidRPr="001A672A" w:rsidR="00D4752A" w:rsidP="009C6627" w:rsidRDefault="00D4752A">
            <w:r w:rsidRPr="001A672A">
              <w:t>Studerendes navn:</w:t>
            </w:r>
          </w:p>
        </w:tc>
        <w:tc>
          <w:tcPr>
            <w:tcW w:w="4886" w:type="dxa"/>
          </w:tcPr>
          <w:p w:rsidRPr="001A672A" w:rsidR="00D4752A" w:rsidP="009C6627" w:rsidRDefault="00D4752A">
            <w:r w:rsidRPr="001A672A">
              <w:t>Studieenhed:</w:t>
            </w:r>
            <w:r w:rsidRPr="001A672A">
              <w:br/>
              <w:t>Tlf</w:t>
            </w:r>
            <w:r w:rsidRPr="001A672A" w:rsidR="005D3697">
              <w:t>.</w:t>
            </w:r>
            <w:r w:rsidRPr="001A672A">
              <w:t>:</w:t>
            </w:r>
          </w:p>
          <w:p w:rsidRPr="001A672A" w:rsidR="00D4752A" w:rsidP="009C6627" w:rsidRDefault="00D4752A">
            <w:r w:rsidRPr="001A672A">
              <w:t>Mail:</w:t>
            </w:r>
          </w:p>
        </w:tc>
      </w:tr>
      <w:tr w:rsidRPr="001A672A" w:rsidR="001A672A" w:rsidTr="00D4752A">
        <w:tc>
          <w:tcPr>
            <w:tcW w:w="4886" w:type="dxa"/>
          </w:tcPr>
          <w:p w:rsidRPr="001A672A" w:rsidR="00D4752A" w:rsidP="009C6627" w:rsidRDefault="00D4752A">
            <w:r w:rsidRPr="001A672A">
              <w:t>Vejleders navn:</w:t>
            </w:r>
          </w:p>
          <w:p w:rsidRPr="001A672A" w:rsidR="00D4752A" w:rsidP="009C6627" w:rsidRDefault="00D4752A"/>
          <w:p w:rsidRPr="001A672A" w:rsidR="00D25CF9" w:rsidP="009C6627" w:rsidRDefault="00D25CF9"/>
        </w:tc>
        <w:tc>
          <w:tcPr>
            <w:tcW w:w="4886" w:type="dxa"/>
          </w:tcPr>
          <w:p w:rsidRPr="001A672A" w:rsidR="00D4752A" w:rsidP="009C6627" w:rsidRDefault="00D4752A">
            <w:r w:rsidRPr="001A672A">
              <w:t>Tlf</w:t>
            </w:r>
            <w:r w:rsidRPr="001A672A" w:rsidR="005D3697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Pr="001A672A" w:rsidR="00D4752A" w:rsidTr="00D4752A">
        <w:tc>
          <w:tcPr>
            <w:tcW w:w="4886" w:type="dxa"/>
          </w:tcPr>
          <w:p w:rsidRPr="001A672A" w:rsidR="00D4752A" w:rsidP="009C6627" w:rsidRDefault="00D4752A">
            <w:r w:rsidRPr="001A672A">
              <w:t>Praktikperiode:</w:t>
            </w:r>
          </w:p>
          <w:p w:rsidRPr="001A672A" w:rsidR="00D4752A" w:rsidP="00A36B0A" w:rsidRDefault="001E3FE6">
            <w:r>
              <w:t>01</w:t>
            </w:r>
            <w:r w:rsidR="00A36B0A">
              <w:t>/0</w:t>
            </w:r>
            <w:r>
              <w:t>9</w:t>
            </w:r>
            <w:r w:rsidRPr="001A672A" w:rsidR="00D4752A">
              <w:t>/20</w:t>
            </w:r>
            <w:r w:rsidR="00202856">
              <w:t>21</w:t>
            </w:r>
            <w:r w:rsidR="00A36B0A">
              <w:t xml:space="preserve"> til </w:t>
            </w:r>
            <w:r>
              <w:t>31</w:t>
            </w:r>
            <w:r w:rsidR="00A36B0A">
              <w:t>/0</w:t>
            </w:r>
            <w:r>
              <w:t>1/2022</w:t>
            </w:r>
          </w:p>
          <w:p w:rsidRPr="001A672A" w:rsidR="0009369E" w:rsidP="009C6627" w:rsidRDefault="0009369E"/>
          <w:p w:rsidRPr="001A672A" w:rsidR="00D4752A" w:rsidP="00202856" w:rsidRDefault="0009369E">
            <w:r w:rsidRPr="001A672A">
              <w:t>Praktik</w:t>
            </w:r>
            <w:r w:rsidR="00A36B0A">
              <w:t>afrapporteringen</w:t>
            </w:r>
            <w:r w:rsidRPr="001A672A">
              <w:t xml:space="preserve"> </w:t>
            </w:r>
            <w:r w:rsidR="00202856">
              <w:t xml:space="preserve">på Arkitektskolen Aarhus er planlagt til </w:t>
            </w:r>
            <w:r w:rsidR="00D65F08">
              <w:t>d</w:t>
            </w:r>
            <w:r w:rsidR="00447193">
              <w:t>en</w:t>
            </w:r>
            <w:r w:rsidR="00A36B0A">
              <w:t xml:space="preserve"> </w:t>
            </w:r>
            <w:r w:rsidR="001E3FE6">
              <w:t>27</w:t>
            </w:r>
            <w:r w:rsidR="00A36B0A">
              <w:t xml:space="preserve">. </w:t>
            </w:r>
            <w:r w:rsidR="001E3FE6">
              <w:t>januar</w:t>
            </w:r>
            <w:r w:rsidR="00447193">
              <w:t xml:space="preserve"> </w:t>
            </w:r>
            <w:r w:rsidR="001E3FE6">
              <w:t>2022</w:t>
            </w:r>
            <w:r w:rsidR="00A36B0A">
              <w:t>.</w:t>
            </w:r>
          </w:p>
        </w:tc>
        <w:tc>
          <w:tcPr>
            <w:tcW w:w="4886" w:type="dxa"/>
          </w:tcPr>
          <w:p w:rsidR="00D4752A" w:rsidP="009C6627" w:rsidRDefault="00623C59">
            <w:r>
              <w:t>Midtvejsmødet</w:t>
            </w:r>
            <w:r w:rsidR="001E3FE6">
              <w:t xml:space="preserve"> i uge 43</w:t>
            </w:r>
            <w:r>
              <w:t xml:space="preserve"> er af den studerendes vejleder planlagt til at være</w:t>
            </w:r>
          </w:p>
          <w:p w:rsidR="00623C59" w:rsidP="009C6627" w:rsidRDefault="00623C59"/>
          <w:p w:rsidRPr="001A672A" w:rsidR="00623C59" w:rsidP="009C6627" w:rsidRDefault="00623C59">
            <w:r>
              <w:t>Dato og tidspunkt:</w:t>
            </w:r>
          </w:p>
        </w:tc>
      </w:tr>
    </w:tbl>
    <w:p w:rsidRPr="001A672A" w:rsidR="00D4752A" w:rsidP="009C6627" w:rsidRDefault="00D4752A"/>
    <w:p w:rsidRPr="001A672A" w:rsidR="00BF1BC7" w:rsidP="009C6627" w:rsidRDefault="0084773B">
      <w:r w:rsidRPr="001A672A">
        <w:tab/>
      </w:r>
      <w:r w:rsidRPr="001A672A" w:rsidR="00880055">
        <w:tab/>
      </w:r>
    </w:p>
    <w:p w:rsidRPr="001A672A" w:rsidR="009C6627" w:rsidP="009C6627" w:rsidRDefault="009C6627">
      <w:r w:rsidRPr="001A672A">
        <w:t xml:space="preserve">Praktikanten forventes at deltage i praktikstedets virksomhed </w:t>
      </w:r>
      <w:r w:rsidRPr="001A672A" w:rsidR="00BF1BC7">
        <w:t xml:space="preserve">37 </w:t>
      </w:r>
      <w:r w:rsidRPr="001A672A">
        <w:t>timer om ugen</w:t>
      </w:r>
      <w:r w:rsidRPr="001A672A" w:rsidR="00D4752A">
        <w:t xml:space="preserve"> </w:t>
      </w:r>
      <w:r w:rsidRPr="001A672A" w:rsidR="003D7840">
        <w:t>-</w:t>
      </w:r>
      <w:r w:rsidRPr="001A672A" w:rsidR="00D4752A">
        <w:t xml:space="preserve"> og følge</w:t>
      </w:r>
      <w:r w:rsidRPr="001A672A" w:rsidR="0084773B">
        <w:t xml:space="preserve"> praktikstedet</w:t>
      </w:r>
      <w:r w:rsidRPr="001A672A" w:rsidR="00162391">
        <w:t>s</w:t>
      </w:r>
      <w:r w:rsidRPr="001A672A" w:rsidR="0084773B">
        <w:t xml:space="preserve"> gældende regler omk</w:t>
      </w:r>
      <w:r w:rsidRPr="001A672A" w:rsidR="0009369E">
        <w:t>ring flextid.</w:t>
      </w:r>
    </w:p>
    <w:p w:rsidRPr="001A672A" w:rsidR="00BF1BC7" w:rsidP="009C6627" w:rsidRDefault="00BF1BC7"/>
    <w:p w:rsidR="00580FCF" w:rsidP="00580FCF" w:rsidRDefault="009C6627">
      <w:r w:rsidRPr="001A672A">
        <w:t>Denne aftale indgås mellem den studerende og praktiksted</w:t>
      </w:r>
      <w:r w:rsidRPr="001A672A" w:rsidR="00252366">
        <w:t>et</w:t>
      </w:r>
      <w:r w:rsidRPr="001A672A">
        <w:t>, men er betinget af den studerendes</w:t>
      </w:r>
      <w:r w:rsidRPr="001A672A" w:rsidR="00162391">
        <w:t xml:space="preserve"> vejleders godkendelse af </w:t>
      </w:r>
      <w:r w:rsidRPr="001A672A">
        <w:t xml:space="preserve">praktikforløbets </w:t>
      </w:r>
      <w:r w:rsidRPr="001A672A" w:rsidR="00A1101D">
        <w:t xml:space="preserve">forventede </w:t>
      </w:r>
      <w:r w:rsidRPr="001A672A">
        <w:t>faglige indhold</w:t>
      </w:r>
      <w:r w:rsidRPr="001A672A" w:rsidR="0084773B">
        <w:t>.</w:t>
      </w:r>
      <w:r w:rsidRPr="001A672A">
        <w:t xml:space="preserve"> </w:t>
      </w:r>
      <w:r w:rsidRPr="001A672A">
        <w:cr/>
      </w:r>
    </w:p>
    <w:p w:rsidR="00D0777D" w:rsidP="00D0777D" w:rsidRDefault="00D0777D">
      <w:r>
        <w:t>Det er en forudsætning for aftalens ikrafttræden, at den studerende har bestået 5. semester af Bacheloruddannelsen ved Arkitektskolen Aarhus for at kunne tage i praktik på sit 6. semester.</w:t>
      </w:r>
    </w:p>
    <w:p w:rsidRPr="001A672A" w:rsidR="00D0777D" w:rsidP="00580FCF" w:rsidRDefault="00D0777D"/>
    <w:p w:rsidRPr="001A672A" w:rsidR="0009369E" w:rsidP="00580FCF" w:rsidRDefault="0009369E">
      <w:r w:rsidRPr="001A672A">
        <w:t>Praktikaftalen skal</w:t>
      </w:r>
      <w:r w:rsidRPr="001A672A" w:rsidR="00252366">
        <w:t xml:space="preserve"> u</w:t>
      </w:r>
      <w:r w:rsidRPr="001A672A">
        <w:t xml:space="preserve">ploades på Arkitektskolens </w:t>
      </w:r>
      <w:hyperlink w:history="1" r:id="rId9">
        <w:r w:rsidRPr="0003134F">
          <w:rPr>
            <w:rStyle w:val="Hyperlink"/>
          </w:rPr>
          <w:t>hjemmeside</w:t>
        </w:r>
      </w:hyperlink>
      <w:r w:rsidRPr="001A672A">
        <w:t xml:space="preserve"> senest den </w:t>
      </w:r>
      <w:r w:rsidR="001E3FE6">
        <w:rPr>
          <w:b/>
        </w:rPr>
        <w:t>17</w:t>
      </w:r>
      <w:r w:rsidRPr="006E5B66">
        <w:rPr>
          <w:b/>
        </w:rPr>
        <w:t xml:space="preserve">. </w:t>
      </w:r>
      <w:r w:rsidR="001E3FE6">
        <w:rPr>
          <w:b/>
        </w:rPr>
        <w:t>maj 2021</w:t>
      </w:r>
      <w:r w:rsidRPr="001A672A">
        <w:t>.</w:t>
      </w:r>
    </w:p>
    <w:p w:rsidRPr="001A672A" w:rsidR="0009369E" w:rsidP="00580FCF" w:rsidRDefault="0009369E"/>
    <w:p w:rsidRPr="001A672A" w:rsidR="00D25CF9" w:rsidP="00580FCF" w:rsidRDefault="00D25CF9"/>
    <w:p w:rsidRPr="001A672A" w:rsidR="00D25CF9" w:rsidP="00580FCF" w:rsidRDefault="00D25CF9"/>
    <w:p w:rsidRPr="001A672A" w:rsidR="00D25CF9" w:rsidP="00580FCF" w:rsidRDefault="00D25CF9"/>
    <w:p w:rsidRPr="001A672A" w:rsidR="00D25CF9" w:rsidP="00580FCF" w:rsidRDefault="00D25CF9"/>
    <w:p w:rsidRPr="001A672A" w:rsidR="00D25CF9" w:rsidP="00580FCF" w:rsidRDefault="00D25CF9"/>
    <w:p w:rsidRPr="001A672A" w:rsidR="00D25CF9" w:rsidP="00580FCF" w:rsidRDefault="00D25CF9"/>
    <w:p w:rsidRPr="001A672A" w:rsidR="00D25CF9" w:rsidP="00580FCF" w:rsidRDefault="00D25CF9"/>
    <w:p w:rsidRPr="001A672A" w:rsidR="00580FCF" w:rsidP="00580FCF" w:rsidRDefault="00580FCF">
      <w:pPr>
        <w:rPr>
          <w:b/>
        </w:rPr>
      </w:pPr>
      <w:r w:rsidRPr="001A672A">
        <w:rPr>
          <w:b/>
        </w:rPr>
        <w:t>Praktikantens motivation (SKAL UDFYLDES)</w:t>
      </w:r>
    </w:p>
    <w:p w:rsidRPr="001A672A" w:rsidR="0009369E" w:rsidP="00580FCF" w:rsidRDefault="00580FCF">
      <w:pPr>
        <w:rPr>
          <w:i/>
        </w:rPr>
      </w:pPr>
      <w:r w:rsidRPr="001A672A">
        <w:rPr>
          <w:i/>
        </w:rPr>
        <w:t>Praktikanten redegør kortfattet for</w:t>
      </w:r>
      <w:r w:rsidRPr="001A672A" w:rsidR="00D4752A">
        <w:rPr>
          <w:i/>
        </w:rPr>
        <w:t>,</w:t>
      </w:r>
      <w:r w:rsidRPr="001A672A">
        <w:rPr>
          <w:i/>
        </w:rPr>
        <w:t xml:space="preserve"> hvilke kompetencer</w:t>
      </w:r>
      <w:r w:rsidRPr="001A672A" w:rsidR="00162391">
        <w:rPr>
          <w:i/>
        </w:rPr>
        <w:t xml:space="preserve"> </w:t>
      </w:r>
      <w:r w:rsidRPr="001A672A">
        <w:rPr>
          <w:i/>
        </w:rPr>
        <w:t>hun/han forventer at tilegne sig, hvilket fagligt udbytte praktikanten forventer samt hvorfor praktikanten har valgt det pågældende praktiksted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09369E" w:rsidTr="0009369E">
        <w:tc>
          <w:tcPr>
            <w:tcW w:w="9622" w:type="dxa"/>
          </w:tcPr>
          <w:p w:rsidRPr="001A672A" w:rsidR="0009369E" w:rsidP="00580FCF" w:rsidRDefault="0009369E">
            <w:pPr>
              <w:rPr>
                <w:b/>
              </w:rPr>
            </w:pPr>
          </w:p>
          <w:p w:rsidRPr="001A672A" w:rsidR="0009369E" w:rsidP="00580FCF" w:rsidRDefault="0009369E">
            <w:pPr>
              <w:rPr>
                <w:b/>
              </w:rPr>
            </w:pPr>
          </w:p>
          <w:p w:rsidRPr="001A672A" w:rsidR="0009369E" w:rsidP="00580FCF" w:rsidRDefault="0009369E">
            <w:pPr>
              <w:rPr>
                <w:b/>
              </w:rPr>
            </w:pPr>
          </w:p>
          <w:p w:rsidRPr="001A672A" w:rsidR="0009369E" w:rsidP="00580FCF" w:rsidRDefault="0009369E">
            <w:pPr>
              <w:rPr>
                <w:b/>
              </w:rPr>
            </w:pPr>
          </w:p>
          <w:p w:rsidRPr="001A672A" w:rsidR="0009369E" w:rsidP="00580FCF" w:rsidRDefault="0009369E">
            <w:pPr>
              <w:rPr>
                <w:b/>
              </w:rPr>
            </w:pPr>
          </w:p>
          <w:p w:rsidRPr="001A672A" w:rsidR="0009369E" w:rsidP="00580FCF" w:rsidRDefault="0009369E">
            <w:pPr>
              <w:rPr>
                <w:b/>
              </w:rPr>
            </w:pPr>
          </w:p>
          <w:p w:rsidRPr="001A672A" w:rsidR="0009369E" w:rsidP="00580FCF" w:rsidRDefault="0009369E">
            <w:pPr>
              <w:rPr>
                <w:b/>
              </w:rPr>
            </w:pPr>
          </w:p>
        </w:tc>
      </w:tr>
    </w:tbl>
    <w:p w:rsidRPr="001A672A" w:rsidR="0040598F" w:rsidP="009C6627" w:rsidRDefault="0040598F">
      <w:pPr>
        <w:rPr>
          <w:b/>
        </w:rPr>
      </w:pPr>
    </w:p>
    <w:p w:rsidRPr="001A672A" w:rsidR="009C6627" w:rsidP="009C6627" w:rsidRDefault="009C6627">
      <w:pPr>
        <w:rPr>
          <w:b/>
        </w:rPr>
      </w:pPr>
      <w:r w:rsidRPr="001A672A">
        <w:rPr>
          <w:b/>
        </w:rPr>
        <w:t xml:space="preserve">Formålet med </w:t>
      </w:r>
      <w:r w:rsidRPr="001A672A" w:rsidR="00D4752A">
        <w:rPr>
          <w:b/>
        </w:rPr>
        <w:t xml:space="preserve">et </w:t>
      </w:r>
      <w:r w:rsidRPr="001A672A">
        <w:rPr>
          <w:b/>
        </w:rPr>
        <w:t xml:space="preserve">praktikophold </w:t>
      </w:r>
    </w:p>
    <w:p w:rsidRPr="001A672A" w:rsidR="001B199E" w:rsidRDefault="00E134AD">
      <w:r w:rsidRPr="001A672A">
        <w:t xml:space="preserve">Praktikanten tilknyttes praktikstedet som et led i praktikantens uddannelsesforløb. </w:t>
      </w:r>
      <w:r w:rsidRPr="001A672A" w:rsidR="00D4752A">
        <w:t>Formålet med a</w:t>
      </w:r>
      <w:r w:rsidRPr="001A672A" w:rsidR="009C6627">
        <w:t xml:space="preserve">rkitektskolens praktikordning er at give den arkitektstuderende mulighed for at </w:t>
      </w:r>
      <w:r w:rsidRPr="001A672A" w:rsidR="00A1101D">
        <w:t>afprøve det</w:t>
      </w:r>
      <w:r w:rsidRPr="001A672A" w:rsidR="0084773B">
        <w:t xml:space="preserve"> pr</w:t>
      </w:r>
      <w:r w:rsidRPr="001A672A" w:rsidR="00A1101D">
        <w:t>aktiske arbejdsfelt over en længere periode</w:t>
      </w:r>
      <w:r w:rsidRPr="001A672A" w:rsidR="0084773B">
        <w:t xml:space="preserve"> </w:t>
      </w:r>
      <w:r w:rsidRPr="001A672A" w:rsidR="009C6627">
        <w:t>i en fagligt relevant virksomhed</w:t>
      </w:r>
      <w:r w:rsidRPr="001A672A" w:rsidR="0084773B">
        <w:t>, at afprøve og afklare egne kompetencer</w:t>
      </w:r>
      <w:r w:rsidRPr="001A672A" w:rsidR="009C6627">
        <w:t xml:space="preserve"> </w:t>
      </w:r>
      <w:r w:rsidRPr="001A672A" w:rsidR="0084773B">
        <w:t xml:space="preserve">samt </w:t>
      </w:r>
      <w:r w:rsidRPr="001A672A" w:rsidR="009C6627">
        <w:t>etablere et professionelt netværk allerede ind</w:t>
      </w:r>
      <w:r w:rsidRPr="001A672A" w:rsidR="003D7840">
        <w:t xml:space="preserve">en uddannelsen er færdiggjort. </w:t>
      </w:r>
      <w:r w:rsidRPr="001A672A" w:rsidR="009C6627">
        <w:t>Målet er at praktikan</w:t>
      </w:r>
      <w:r w:rsidRPr="001A672A" w:rsidR="00D4752A">
        <w:t xml:space="preserve">ten opnår en viden og erfaring </w:t>
      </w:r>
      <w:r w:rsidRPr="001A672A" w:rsidR="00A1101D">
        <w:t>og tilegner sig kompetencer</w:t>
      </w:r>
      <w:r w:rsidRPr="001A672A" w:rsidR="00D4752A">
        <w:t>,</w:t>
      </w:r>
      <w:r w:rsidRPr="001A672A" w:rsidR="00A1101D">
        <w:t xml:space="preserve"> </w:t>
      </w:r>
      <w:r w:rsidRPr="001A672A" w:rsidR="009C6627">
        <w:t xml:space="preserve">som bedst </w:t>
      </w:r>
      <w:r w:rsidRPr="001A672A" w:rsidR="00A1101D">
        <w:t xml:space="preserve">læres </w:t>
      </w:r>
      <w:r w:rsidRPr="001A672A" w:rsidR="009C6627">
        <w:t xml:space="preserve">i en professionel sammenhæng. </w:t>
      </w:r>
      <w:r w:rsidRPr="001A672A" w:rsidR="00A1101D">
        <w:br/>
      </w:r>
    </w:p>
    <w:p w:rsidRPr="001A672A" w:rsidR="00A1101D" w:rsidP="009C6627" w:rsidRDefault="00A1101D">
      <w:pPr>
        <w:rPr>
          <w:b/>
        </w:rPr>
      </w:pPr>
    </w:p>
    <w:p w:rsidRPr="001A672A" w:rsidR="00BF1BC7" w:rsidP="009C6627" w:rsidRDefault="00BF1BC7">
      <w:pPr>
        <w:rPr>
          <w:b/>
        </w:rPr>
      </w:pPr>
      <w:r w:rsidRPr="001A672A">
        <w:rPr>
          <w:b/>
        </w:rPr>
        <w:t>P</w:t>
      </w:r>
      <w:r w:rsidRPr="001A672A" w:rsidR="009C6627">
        <w:rPr>
          <w:b/>
        </w:rPr>
        <w:t xml:space="preserve">raktikopholdets </w:t>
      </w:r>
      <w:r w:rsidRPr="001A672A">
        <w:rPr>
          <w:b/>
        </w:rPr>
        <w:t>indhold</w:t>
      </w:r>
      <w:r w:rsidRPr="001A672A" w:rsidR="00880055">
        <w:rPr>
          <w:b/>
        </w:rPr>
        <w:t xml:space="preserve"> </w:t>
      </w:r>
      <w:r w:rsidRPr="001A672A">
        <w:rPr>
          <w:b/>
        </w:rPr>
        <w:t>(SKAL UDFYLDES)</w:t>
      </w:r>
    </w:p>
    <w:p w:rsidRPr="001A672A" w:rsidR="009C6627" w:rsidP="009C6627" w:rsidRDefault="009C6627">
      <w:pPr>
        <w:rPr>
          <w:i/>
        </w:rPr>
      </w:pPr>
      <w:r w:rsidRPr="001A672A">
        <w:rPr>
          <w:i/>
        </w:rPr>
        <w:t>Praktikstedet redegør kortfattet for</w:t>
      </w:r>
      <w:r w:rsidRPr="001A672A" w:rsidR="00D4752A">
        <w:rPr>
          <w:i/>
        </w:rPr>
        <w:t>,</w:t>
      </w:r>
      <w:r w:rsidRPr="001A672A">
        <w:rPr>
          <w:i/>
        </w:rPr>
        <w:t xml:space="preserve"> hvordan man forventer at sikre praktikantens </w:t>
      </w:r>
      <w:r w:rsidRPr="001A672A" w:rsidR="00BF1BC7">
        <w:rPr>
          <w:i/>
        </w:rPr>
        <w:t>uddannelsesmæssig</w:t>
      </w:r>
      <w:r w:rsidRPr="001A672A">
        <w:rPr>
          <w:i/>
        </w:rPr>
        <w:t>e udbytte.</w:t>
      </w:r>
      <w:r w:rsidRPr="001A672A" w:rsidR="00580FCF">
        <w:rPr>
          <w:i/>
        </w:rPr>
        <w:t xml:space="preserve"> Det vægtes, at praktikopholdet tilbyder varierede arbejdsopgaver, at den studerende introduceres til byggeriets forskellige faser, og at arbejdspladsen sikrer praktikantens erfaring med forskellige professionelle værktøjer og kommunikationsformer.</w:t>
      </w:r>
    </w:p>
    <w:p w:rsidRPr="001A672A" w:rsidR="009C6627" w:rsidP="009C6627" w:rsidRDefault="009C6627"/>
    <w:p w:rsidRPr="001A672A" w:rsidR="009C6627" w:rsidP="00BF1BC7" w:rsidRDefault="00BF1BC7">
      <w:r w:rsidRPr="001A672A">
        <w:t>A)</w:t>
      </w:r>
      <w:r w:rsidRPr="001A672A">
        <w:rPr>
          <w:b/>
        </w:rPr>
        <w:t xml:space="preserve"> </w:t>
      </w:r>
      <w:r w:rsidRPr="001A672A" w:rsidR="009C6627">
        <w:rPr>
          <w:b/>
        </w:rPr>
        <w:t>Forretningsforståelse</w:t>
      </w:r>
      <w:r w:rsidRPr="001A672A" w:rsidR="009C6627">
        <w:t>. Hvordan opnår praktikanten grundlæggende viden om de forretningsmæssige betingelser for arkitektarbejde, f.eks. tidsstyring / akkvisition o.l.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1A672A" w:rsidTr="0009369E">
        <w:tc>
          <w:tcPr>
            <w:tcW w:w="9622" w:type="dxa"/>
          </w:tcPr>
          <w:p w:rsidRPr="001A672A" w:rsidR="0009369E" w:rsidP="008C776D" w:rsidRDefault="0009369E">
            <w:pPr>
              <w:rPr>
                <w:b/>
              </w:rPr>
            </w:pPr>
          </w:p>
          <w:p w:rsidRPr="001A672A" w:rsidR="0009369E" w:rsidP="008C776D" w:rsidRDefault="0009369E">
            <w:pPr>
              <w:rPr>
                <w:b/>
              </w:rPr>
            </w:pPr>
          </w:p>
          <w:p w:rsidRPr="001A672A" w:rsidR="0009369E" w:rsidP="008C776D" w:rsidRDefault="0009369E">
            <w:pPr>
              <w:rPr>
                <w:b/>
              </w:rPr>
            </w:pPr>
          </w:p>
          <w:p w:rsidRPr="001A672A" w:rsidR="0009369E" w:rsidP="008C776D" w:rsidRDefault="0009369E">
            <w:pPr>
              <w:rPr>
                <w:b/>
              </w:rPr>
            </w:pPr>
          </w:p>
          <w:p w:rsidRPr="001A672A" w:rsidR="0009369E" w:rsidP="008C776D" w:rsidRDefault="0009369E">
            <w:pPr>
              <w:rPr>
                <w:b/>
              </w:rPr>
            </w:pPr>
          </w:p>
        </w:tc>
      </w:tr>
    </w:tbl>
    <w:p w:rsidRPr="001A672A" w:rsidR="00880055" w:rsidP="008C776D" w:rsidRDefault="008C776D">
      <w:r w:rsidRPr="001A672A">
        <w:rPr>
          <w:b/>
        </w:rPr>
        <w:br/>
      </w:r>
    </w:p>
    <w:p w:rsidRPr="001A672A" w:rsidR="00880055" w:rsidP="00BF1BC7" w:rsidRDefault="00880055"/>
    <w:p w:rsidRPr="001A672A" w:rsidR="009C6627" w:rsidP="00BF1BC7" w:rsidRDefault="00BF1BC7">
      <w:r w:rsidRPr="001A672A">
        <w:t xml:space="preserve">B) </w:t>
      </w:r>
      <w:r w:rsidRPr="001A672A" w:rsidR="009C6627">
        <w:rPr>
          <w:b/>
        </w:rPr>
        <w:t>Tværfagligt samarbejde</w:t>
      </w:r>
      <w:r w:rsidRPr="001A672A" w:rsidR="009C6627">
        <w:t>. Hvilke typer af faggrupper / samarbejdspartnere / interessenter forventes praktikanten at møde under praktikopholdet? (</w:t>
      </w:r>
      <w:r w:rsidRPr="001A672A" w:rsidR="003D7840">
        <w:t>I</w:t>
      </w:r>
      <w:r w:rsidRPr="001A672A" w:rsidR="009C6627">
        <w:t>kke nødvendigvis som aktiv deltager, men f.eks. som observatør v. møder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09369E" w:rsidTr="0009369E">
        <w:tc>
          <w:tcPr>
            <w:tcW w:w="9622" w:type="dxa"/>
          </w:tcPr>
          <w:p w:rsidRPr="001A672A" w:rsidR="0009369E" w:rsidP="008C776D" w:rsidRDefault="0009369E"/>
          <w:p w:rsidRPr="001A672A" w:rsidR="0009369E" w:rsidP="008C776D" w:rsidRDefault="0009369E"/>
          <w:p w:rsidRPr="001A672A" w:rsidR="0009369E" w:rsidP="008C776D" w:rsidRDefault="0009369E"/>
          <w:p w:rsidRPr="001A672A" w:rsidR="0009369E" w:rsidP="008C776D" w:rsidRDefault="0009369E"/>
          <w:p w:rsidRPr="001A672A" w:rsidR="0009369E" w:rsidP="008C776D" w:rsidRDefault="0009369E"/>
        </w:tc>
      </w:tr>
    </w:tbl>
    <w:p w:rsidRPr="001A672A" w:rsidR="00880055" w:rsidP="008C776D" w:rsidRDefault="00880055"/>
    <w:p w:rsidRPr="001A672A" w:rsidR="00880055" w:rsidP="00BF1BC7" w:rsidRDefault="00880055"/>
    <w:p w:rsidRPr="001A672A" w:rsidR="009C6627" w:rsidP="009C6627" w:rsidRDefault="009C6627">
      <w:r w:rsidRPr="001A672A">
        <w:t>C)</w:t>
      </w:r>
      <w:r w:rsidRPr="001A672A" w:rsidR="00BF1BC7">
        <w:t xml:space="preserve"> </w:t>
      </w:r>
      <w:r w:rsidRPr="001A672A">
        <w:rPr>
          <w:b/>
        </w:rPr>
        <w:t>Værktøjer</w:t>
      </w:r>
      <w:r w:rsidRPr="001A672A">
        <w:t>. Hvil</w:t>
      </w:r>
      <w:r w:rsidRPr="001A672A" w:rsidR="00580FCF">
        <w:t>k</w:t>
      </w:r>
      <w:r w:rsidRPr="001A672A">
        <w:t>e analoge og / eller digitale værktøjer forventes praktikanten at skulle arbejde med under praktikopholdet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09369E" w:rsidTr="0009369E">
        <w:tc>
          <w:tcPr>
            <w:tcW w:w="9622" w:type="dxa"/>
          </w:tcPr>
          <w:p w:rsidRPr="001A672A" w:rsidR="0009369E" w:rsidP="0009369E" w:rsidRDefault="0009369E"/>
          <w:p w:rsidRPr="001A672A" w:rsidR="0009369E" w:rsidP="0009369E" w:rsidRDefault="0009369E"/>
          <w:p w:rsidRPr="001A672A" w:rsidR="0009369E" w:rsidP="0009369E" w:rsidRDefault="0009369E"/>
          <w:p w:rsidRPr="001A672A" w:rsidR="0009369E" w:rsidP="0009369E" w:rsidRDefault="0009369E"/>
          <w:p w:rsidRPr="001A672A" w:rsidR="0009369E" w:rsidP="0009369E" w:rsidRDefault="0009369E"/>
        </w:tc>
      </w:tr>
    </w:tbl>
    <w:p w:rsidRPr="001A672A" w:rsidR="0009369E" w:rsidP="0009369E" w:rsidRDefault="0009369E"/>
    <w:p w:rsidRPr="001A672A" w:rsidR="0009369E" w:rsidP="0009369E" w:rsidRDefault="0009369E"/>
    <w:p w:rsidRPr="001A672A" w:rsidR="0009369E" w:rsidP="0009369E" w:rsidRDefault="0009369E"/>
    <w:p w:rsidRPr="001A672A" w:rsidR="009C6627" w:rsidP="009C6627" w:rsidRDefault="008C776D">
      <w:r w:rsidRPr="001A672A">
        <w:t>D)</w:t>
      </w:r>
      <w:r w:rsidRPr="001A672A" w:rsidR="0009369E">
        <w:t xml:space="preserve"> </w:t>
      </w:r>
      <w:r w:rsidRPr="001A672A" w:rsidR="009C6627">
        <w:rPr>
          <w:b/>
        </w:rPr>
        <w:t>Opgaver</w:t>
      </w:r>
      <w:r w:rsidRPr="001A672A" w:rsidR="009C6627">
        <w:t>. Hvilken variation i arbejdsopgaver kan praktikstedet sikre? (</w:t>
      </w:r>
      <w:r w:rsidRPr="001A672A" w:rsidR="003D7840">
        <w:t>D</w:t>
      </w:r>
      <w:r w:rsidRPr="001A672A" w:rsidR="009C6627">
        <w:t>iversitet i skala, typer af kontekster etc.</w:t>
      </w:r>
      <w:r w:rsidRPr="001A672A" w:rsidR="001B199E">
        <w:t>)</w:t>
      </w:r>
      <w:r w:rsidRPr="001A672A" w:rsidR="00FD2F92">
        <w:t xml:space="preserve"> Hvilke forskellige faser i byggeriet fra fx konkurrence</w:t>
      </w:r>
      <w:r w:rsidRPr="001A672A" w:rsidR="003D7840">
        <w:t xml:space="preserve"> </w:t>
      </w:r>
      <w:r w:rsidRPr="001A672A" w:rsidR="00FD2F92">
        <w:t>/</w:t>
      </w:r>
      <w:r w:rsidRPr="001A672A" w:rsidR="003D7840">
        <w:t xml:space="preserve"> </w:t>
      </w:r>
      <w:r w:rsidRPr="001A672A" w:rsidR="00FD2F92">
        <w:t>skitsering til detaljering og tilsyn</w:t>
      </w:r>
      <w:r w:rsidRPr="001A672A" w:rsidR="001B199E">
        <w:t xml:space="preserve"> kan praktikstedet sikre</w:t>
      </w:r>
      <w:r w:rsidRPr="001A672A" w:rsidR="00FD2F92">
        <w:t>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4D5931" w:rsidTr="004D5931">
        <w:tc>
          <w:tcPr>
            <w:tcW w:w="9622" w:type="dxa"/>
          </w:tcPr>
          <w:p w:rsidRPr="001A672A" w:rsidR="004D5931" w:rsidP="009C6627" w:rsidRDefault="004D5931"/>
          <w:p w:rsidRPr="001A672A" w:rsidR="004D5931" w:rsidP="009C6627" w:rsidRDefault="004D5931"/>
          <w:p w:rsidRPr="001A672A" w:rsidR="004D5931" w:rsidP="009C6627" w:rsidRDefault="004D5931"/>
          <w:p w:rsidRPr="001A672A" w:rsidR="004D5931" w:rsidP="009C6627" w:rsidRDefault="004D5931"/>
          <w:p w:rsidRPr="001A672A" w:rsidR="004D5931" w:rsidP="009C6627" w:rsidRDefault="004D5931"/>
        </w:tc>
      </w:tr>
    </w:tbl>
    <w:p w:rsidRPr="001A672A" w:rsidR="00880055" w:rsidP="009C6627" w:rsidRDefault="00880055"/>
    <w:p w:rsidRPr="001A672A" w:rsidR="004D5931" w:rsidP="009C6627" w:rsidRDefault="004D5931"/>
    <w:p w:rsidRPr="001A672A" w:rsidR="004D5931" w:rsidP="009C6627" w:rsidRDefault="004D5931"/>
    <w:p w:rsidRPr="001A672A" w:rsidR="009C6627" w:rsidP="009C6627" w:rsidRDefault="008C776D">
      <w:r w:rsidRPr="001A672A">
        <w:t>E)</w:t>
      </w:r>
      <w:r w:rsidRPr="001A672A" w:rsidR="00F57228">
        <w:t xml:space="preserve"> </w:t>
      </w:r>
      <w:r w:rsidRPr="001A672A" w:rsidR="009C6627">
        <w:rPr>
          <w:b/>
        </w:rPr>
        <w:t>Kommunikation</w:t>
      </w:r>
      <w:r w:rsidRPr="001A672A" w:rsidR="009C6627">
        <w:t>. Hvilke typer af faglig kommunikation vil praktikanten blive involveret i?</w:t>
      </w:r>
      <w:r w:rsidRPr="001A672A" w:rsidR="00F57228">
        <w:t xml:space="preserve"> </w:t>
      </w:r>
      <w:r w:rsidRPr="001A672A" w:rsidR="003D7840">
        <w:t>(G</w:t>
      </w:r>
      <w:r w:rsidRPr="001A672A" w:rsidR="009C6627">
        <w:t>rafisk, skriftlig, mundtlig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1A672A" w:rsidTr="004D5931">
        <w:tc>
          <w:tcPr>
            <w:tcW w:w="9622" w:type="dxa"/>
          </w:tcPr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</w:tc>
      </w:tr>
    </w:tbl>
    <w:p w:rsidRPr="001A672A" w:rsidR="00FD2F92" w:rsidP="008C776D" w:rsidRDefault="008C776D">
      <w:r w:rsidRPr="001A672A">
        <w:rPr>
          <w:b/>
        </w:rPr>
        <w:br/>
      </w:r>
    </w:p>
    <w:p w:rsidRPr="001A672A" w:rsidR="00FD2F92" w:rsidP="009C6627" w:rsidRDefault="00FD2F92">
      <w:r w:rsidRPr="001A672A">
        <w:t xml:space="preserve">F) </w:t>
      </w:r>
      <w:r w:rsidRPr="001A672A" w:rsidR="008C776D">
        <w:rPr>
          <w:b/>
        </w:rPr>
        <w:t>Løbende opfølgning</w:t>
      </w:r>
      <w:r w:rsidRPr="001A672A" w:rsidR="008C776D">
        <w:t xml:space="preserve">. </w:t>
      </w:r>
      <w:r w:rsidRPr="001A672A" w:rsidR="003F0BC1">
        <w:t>Beskrivelse af h</w:t>
      </w:r>
      <w:r w:rsidRPr="001A672A">
        <w:t xml:space="preserve">vordan </w:t>
      </w:r>
      <w:r w:rsidRPr="001A672A" w:rsidR="003F0BC1">
        <w:t xml:space="preserve">den løbende opfølgning og </w:t>
      </w:r>
      <w:r w:rsidRPr="001A672A">
        <w:t xml:space="preserve">sparring </w:t>
      </w:r>
      <w:r w:rsidRPr="001A672A" w:rsidR="003F0BC1">
        <w:t>med</w:t>
      </w:r>
      <w:r w:rsidRPr="001A672A">
        <w:t xml:space="preserve"> den studerende vil foregå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1A672A" w:rsidTr="004D5931">
        <w:tc>
          <w:tcPr>
            <w:tcW w:w="9622" w:type="dxa"/>
          </w:tcPr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  <w:p w:rsidRPr="001A672A" w:rsidR="004D5931" w:rsidP="008C776D" w:rsidRDefault="004D5931">
            <w:pPr>
              <w:rPr>
                <w:b/>
              </w:rPr>
            </w:pPr>
          </w:p>
        </w:tc>
      </w:tr>
    </w:tbl>
    <w:p w:rsidRPr="001A672A" w:rsidR="003F0BC1" w:rsidP="008C776D" w:rsidRDefault="008C776D">
      <w:pPr>
        <w:rPr>
          <w:b/>
        </w:rPr>
      </w:pPr>
      <w:r w:rsidRPr="001A672A">
        <w:rPr>
          <w:b/>
        </w:rPr>
        <w:br/>
      </w:r>
    </w:p>
    <w:p w:rsidRPr="001A672A" w:rsidR="00AD3C74" w:rsidP="003F0BC1" w:rsidRDefault="00AD3C74">
      <w:pPr>
        <w:rPr>
          <w:b/>
        </w:rPr>
      </w:pPr>
    </w:p>
    <w:p w:rsidRPr="001A672A" w:rsidR="0040598F" w:rsidP="003F0BC1" w:rsidRDefault="0040598F">
      <w:pPr>
        <w:rPr>
          <w:b/>
        </w:rPr>
      </w:pPr>
    </w:p>
    <w:p w:rsidRPr="001A672A" w:rsidR="0040598F" w:rsidP="003F0BC1" w:rsidRDefault="0040598F">
      <w:pPr>
        <w:rPr>
          <w:b/>
        </w:rPr>
      </w:pPr>
    </w:p>
    <w:p w:rsidRPr="001A672A" w:rsidR="0040598F" w:rsidP="003F0BC1" w:rsidRDefault="0040598F">
      <w:pPr>
        <w:rPr>
          <w:b/>
        </w:rPr>
      </w:pPr>
    </w:p>
    <w:p w:rsidRPr="001A672A" w:rsidR="003F0BC1" w:rsidP="003F0BC1" w:rsidRDefault="003F0BC1">
      <w:pPr>
        <w:rPr>
          <w:b/>
        </w:rPr>
      </w:pPr>
      <w:r w:rsidRPr="001A672A">
        <w:rPr>
          <w:b/>
        </w:rPr>
        <w:t>Vilkår for Arkitektskolen Aarhus´</w:t>
      </w:r>
      <w:r w:rsidRPr="001A672A" w:rsidR="00AD3C74">
        <w:rPr>
          <w:b/>
        </w:rPr>
        <w:t xml:space="preserve"> </w:t>
      </w:r>
      <w:r w:rsidRPr="001A672A">
        <w:rPr>
          <w:b/>
        </w:rPr>
        <w:t>praktikordning</w:t>
      </w:r>
    </w:p>
    <w:p w:rsidRPr="001A672A" w:rsidR="009C6627" w:rsidP="009C6627" w:rsidRDefault="009C6627">
      <w:pPr>
        <w:rPr>
          <w:i/>
        </w:rPr>
      </w:pPr>
      <w:r w:rsidRPr="001A672A">
        <w:rPr>
          <w:i/>
        </w:rPr>
        <w:t>Praktikstedet bekræfter med sin underskrift på aftalen, at det er bekendt med vilkårene for Arkitektskolens praktikordning:</w:t>
      </w:r>
    </w:p>
    <w:p w:rsidRPr="001A672A" w:rsidR="00880055" w:rsidP="009C6627" w:rsidRDefault="00880055"/>
    <w:p w:rsidRPr="001A672A" w:rsidR="009C6627" w:rsidP="003F08AB" w:rsidRDefault="009C6627">
      <w:r w:rsidRPr="001A672A">
        <w:t>For at blive godkendt som praktiksted er det en forudsætning, at der er en fagligt relevant person ansat i virksomheden, der kan give den studerende vejledning</w:t>
      </w:r>
      <w:r w:rsidRPr="001A672A" w:rsidR="00FD2F92">
        <w:t xml:space="preserve"> og bliver ansvarlig herfor</w:t>
      </w:r>
      <w:r w:rsidRPr="001A672A">
        <w:t xml:space="preserve">. Med faglig relevant menes, at </w:t>
      </w:r>
      <w:r w:rsidRPr="001A672A" w:rsidR="003F08AB">
        <w:t xml:space="preserve">den praktikansvarlige </w:t>
      </w:r>
      <w:r w:rsidRPr="001A672A">
        <w:t>har en faglighed</w:t>
      </w:r>
      <w:r w:rsidRPr="001A672A" w:rsidR="003F08AB">
        <w:t xml:space="preserve"> og erfaring</w:t>
      </w:r>
      <w:r w:rsidRPr="001A672A">
        <w:t>, der kan s</w:t>
      </w:r>
      <w:r w:rsidRPr="001A672A" w:rsidR="00F57228">
        <w:t xml:space="preserve">tyrke den studerendes udvikling </w:t>
      </w:r>
      <w:r w:rsidRPr="001A672A" w:rsidR="003F08AB">
        <w:t xml:space="preserve">og </w:t>
      </w:r>
      <w:r w:rsidRPr="001A672A">
        <w:t xml:space="preserve">løbende sikrer, at den studerende har mulighed for at tilegne </w:t>
      </w:r>
      <w:r w:rsidRPr="001A672A" w:rsidR="003D7840">
        <w:t>sig den viden og de færdigheder</w:t>
      </w:r>
      <w:r w:rsidRPr="001A672A">
        <w:t xml:space="preserve"> der fremgår af praktikaftalen.</w:t>
      </w:r>
    </w:p>
    <w:p w:rsidRPr="001E3FE6" w:rsidR="001E3FE6" w:rsidP="001E3FE6" w:rsidRDefault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Virksomheder med mindre end 10 ansatte må indgå aftale med én praktikant fra Arkitektskolen Aarhus pr. semester.</w:t>
      </w:r>
    </w:p>
    <w:p w:rsidRPr="001E3FE6" w:rsidR="001E3FE6" w:rsidP="001E3FE6" w:rsidRDefault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Virksomheder med mere end 10 ansatte må herudover indgå aftale med yderligere én praktikant pr. 50 ansatte. Dette betyder at virksomheder med 10-50 ansatte må indgå op til to praktikaftaler med studerende fra AAA pr. semester, virksomheder med 51-100 ansatte må indgå op til tre praktikaftaler etc.</w:t>
      </w:r>
    </w:p>
    <w:p w:rsidRPr="001E3FE6" w:rsidR="001E3FE6" w:rsidP="001E3FE6" w:rsidRDefault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For virksomheder med kontorer forskellige steder i landet gælder begrænsningen i antallet af praktikanter pr. filial og ikke udregnet for det samlede antal ansatte i virksomheden. Dette betyder at en virksomhed med 8 ansatte i Aalborg og 50 ansatte i København må indgå aftale med én praktikant til filialen i Aalborg og aftale med to praktikanter til filialen i København.</w:t>
      </w:r>
    </w:p>
    <w:p w:rsidRPr="001E3FE6" w:rsidR="001E3FE6" w:rsidP="001E3FE6" w:rsidRDefault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Uanset virksomhedens størrelse og antallet af filialer, kan der maksimalt indgås 5 praktikaftaler pr. virksomhed pr. semester.</w:t>
      </w:r>
      <w:bookmarkStart w:name="_GoBack" w:id="0"/>
      <w:bookmarkEnd w:id="0"/>
    </w:p>
    <w:p w:rsidRPr="001E3FE6" w:rsidR="009C6627" w:rsidP="001E3FE6" w:rsidRDefault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Det er virksomhedens ansvar at de beskrevne begrænsninger overholdes af hensyn til de studerende, der ved overskridelse vil blive bedt om at finde en alternativ praktikplads</w:t>
      </w:r>
      <w:r w:rsidRPr="001E3FE6">
        <w:rPr>
          <w:rFonts w:cstheme="minorHAnsi"/>
        </w:rPr>
        <w:t>.</w:t>
      </w:r>
    </w:p>
    <w:p w:rsidRPr="001A672A" w:rsidR="009C6627" w:rsidP="008C776D" w:rsidRDefault="009C6627">
      <w:pPr>
        <w:pStyle w:val="Listeafsnit"/>
        <w:numPr>
          <w:ilvl w:val="0"/>
          <w:numId w:val="13"/>
        </w:numPr>
      </w:pPr>
      <w:r w:rsidRPr="001A672A">
        <w:t>Praktikopholdet er SU-</w:t>
      </w:r>
      <w:r w:rsidRPr="001A672A" w:rsidR="003D7840">
        <w:t>berettiget, da praktikopholdet,</w:t>
      </w:r>
      <w:r w:rsidRPr="001A672A">
        <w:t xml:space="preserve"> jf. Arkitektskolen</w:t>
      </w:r>
      <w:r w:rsidRPr="001A672A" w:rsidR="00557746">
        <w:t xml:space="preserve">s </w:t>
      </w:r>
      <w:r w:rsidRPr="001A672A" w:rsidR="003D7840">
        <w:t>studieordning,</w:t>
      </w:r>
      <w:r w:rsidRPr="001A672A">
        <w:t xml:space="preserve"> indgår som et </w:t>
      </w:r>
      <w:r w:rsidRPr="001A672A" w:rsidR="00D25CF9">
        <w:t>studieelement til 30 ECTS point</w:t>
      </w:r>
    </w:p>
    <w:p w:rsidRPr="001A672A" w:rsidR="009C6627" w:rsidP="008C776D" w:rsidRDefault="00557746">
      <w:pPr>
        <w:pStyle w:val="Listeafsnit"/>
        <w:numPr>
          <w:ilvl w:val="0"/>
          <w:numId w:val="13"/>
        </w:numPr>
      </w:pPr>
      <w:r w:rsidRPr="001A672A">
        <w:t xml:space="preserve">Evt. ferie kan </w:t>
      </w:r>
      <w:r w:rsidRPr="001A672A" w:rsidR="00D25CF9">
        <w:t>kun</w:t>
      </w:r>
      <w:r w:rsidRPr="001A672A">
        <w:t xml:space="preserve"> afholdes i Arkitektskolens ferieperioder (påske- og efterårsferie)</w:t>
      </w:r>
    </w:p>
    <w:p w:rsidRPr="001A672A" w:rsidR="009C6627" w:rsidP="00757829" w:rsidRDefault="009C6627">
      <w:pPr>
        <w:pStyle w:val="Listeafsnit"/>
        <w:numPr>
          <w:ilvl w:val="0"/>
          <w:numId w:val="13"/>
        </w:numPr>
      </w:pPr>
      <w:r w:rsidRPr="001A672A">
        <w:t>Midtvejs i praktikperioden afholdes et møde på Arkitektskolen Aarhus mellem den praktikansvarlige, praktikanten og en vejleder fra den studie</w:t>
      </w:r>
      <w:r w:rsidRPr="001A672A" w:rsidR="00557746">
        <w:t>e</w:t>
      </w:r>
      <w:r w:rsidRPr="001A672A">
        <w:t xml:space="preserve">nhed, </w:t>
      </w:r>
      <w:r w:rsidRPr="001A672A" w:rsidR="003F08AB">
        <w:t xml:space="preserve">som </w:t>
      </w:r>
      <w:r w:rsidRPr="001A672A">
        <w:t>den studerende er tilknyttet. På mødet evalueres praktikopholdet i forhold til de</w:t>
      </w:r>
      <w:r w:rsidRPr="001A672A" w:rsidR="00557746">
        <w:t>t</w:t>
      </w:r>
      <w:r w:rsidRPr="001A672A">
        <w:t xml:space="preserve"> beskrevne </w:t>
      </w:r>
      <w:r w:rsidRPr="001A672A" w:rsidR="00557746">
        <w:t>indhold</w:t>
      </w:r>
      <w:r w:rsidRPr="001A672A" w:rsidR="008C776D">
        <w:t>.</w:t>
      </w:r>
      <w:r w:rsidRPr="001A672A" w:rsidR="00FD2F92">
        <w:t xml:space="preserve"> Ved stor geografisk afstand mellem prakti</w:t>
      </w:r>
      <w:r w:rsidRPr="001A672A" w:rsidR="008C776D">
        <w:t xml:space="preserve">ksted og Arkitektskolen Aarhus </w:t>
      </w:r>
      <w:r w:rsidRPr="001A672A" w:rsidR="003D7840">
        <w:t>kan skype-møder være relevante</w:t>
      </w:r>
      <w:r w:rsidR="00757829">
        <w:t>. D</w:t>
      </w:r>
      <w:r w:rsidRPr="00757829" w:rsidR="00757829">
        <w:t>et er en forudsætning for semesterets godkendelse</w:t>
      </w:r>
      <w:r w:rsidR="00757829">
        <w:t>,</w:t>
      </w:r>
      <w:r w:rsidRPr="00757829" w:rsidR="00757829">
        <w:t xml:space="preserve"> at der har været afholdt et midtvejsmøde</w:t>
      </w:r>
      <w:r w:rsidR="00757829">
        <w:t>.</w:t>
      </w:r>
    </w:p>
    <w:p w:rsidRPr="001A672A" w:rsidR="009C6627" w:rsidP="009C6627" w:rsidRDefault="009C6627"/>
    <w:p w:rsidRPr="001A672A" w:rsidR="00AD3C74" w:rsidP="009C6627" w:rsidRDefault="00AD3C74">
      <w:pPr>
        <w:rPr>
          <w:b/>
        </w:rPr>
      </w:pPr>
    </w:p>
    <w:p w:rsidRPr="001A672A" w:rsidR="009C6627" w:rsidP="009C6627" w:rsidRDefault="009C6627">
      <w:pPr>
        <w:rPr>
          <w:b/>
        </w:rPr>
      </w:pPr>
      <w:r w:rsidRPr="001A672A">
        <w:rPr>
          <w:b/>
        </w:rPr>
        <w:t>Praktikantens forpligtelser</w:t>
      </w:r>
    </w:p>
    <w:p w:rsidRPr="001A672A" w:rsidR="009C6627" w:rsidP="0041236D" w:rsidRDefault="009C6627">
      <w:pPr>
        <w:pStyle w:val="Listeafsnit"/>
        <w:numPr>
          <w:ilvl w:val="0"/>
          <w:numId w:val="15"/>
        </w:numPr>
      </w:pPr>
      <w:r w:rsidRPr="001A672A">
        <w:t xml:space="preserve">Sørger for </w:t>
      </w:r>
      <w:r w:rsidRPr="001A672A" w:rsidR="00557746">
        <w:t>vejleder</w:t>
      </w:r>
      <w:r w:rsidRPr="001A672A">
        <w:t xml:space="preserve">s godkendelse af </w:t>
      </w:r>
      <w:r w:rsidRPr="001A672A" w:rsidR="00557746">
        <w:t xml:space="preserve">udfyldt </w:t>
      </w:r>
      <w:r w:rsidRPr="001A672A">
        <w:t>praktikaftale</w:t>
      </w:r>
    </w:p>
    <w:p w:rsidRPr="001A672A" w:rsidR="00557746" w:rsidP="0041236D" w:rsidRDefault="003D7840">
      <w:pPr>
        <w:pStyle w:val="Listeafsnit"/>
        <w:numPr>
          <w:ilvl w:val="0"/>
          <w:numId w:val="15"/>
        </w:numPr>
      </w:pPr>
      <w:r w:rsidRPr="001A672A">
        <w:t>U</w:t>
      </w:r>
      <w:r w:rsidRPr="001A672A" w:rsidR="009A3FAA">
        <w:t xml:space="preserve">ploader </w:t>
      </w:r>
      <w:r w:rsidRPr="001A672A" w:rsidR="00557746">
        <w:t xml:space="preserve">udfyldt praktikaftale </w:t>
      </w:r>
      <w:r w:rsidRPr="001A672A" w:rsidR="009A3FAA">
        <w:t>på arkitektskolens hjemmeside</w:t>
      </w:r>
    </w:p>
    <w:p w:rsidRPr="001A672A" w:rsidR="009C6627" w:rsidP="0041236D" w:rsidRDefault="009C6627">
      <w:pPr>
        <w:pStyle w:val="Listeafsnit"/>
        <w:numPr>
          <w:ilvl w:val="0"/>
          <w:numId w:val="15"/>
        </w:numPr>
      </w:pPr>
      <w:r w:rsidRPr="001A672A">
        <w:t>Er opsøgende i forhold til at opnå fag</w:t>
      </w:r>
      <w:r w:rsidRPr="001A672A" w:rsidR="003D7840">
        <w:t>ligt udbytte af praktikopholdet</w:t>
      </w:r>
    </w:p>
    <w:p w:rsidRPr="001A672A" w:rsidR="009C6627" w:rsidP="0041236D" w:rsidRDefault="009C6627">
      <w:pPr>
        <w:pStyle w:val="Listeafsnit"/>
        <w:numPr>
          <w:ilvl w:val="0"/>
          <w:numId w:val="15"/>
        </w:numPr>
      </w:pPr>
      <w:r w:rsidRPr="001A672A">
        <w:t xml:space="preserve">Fører sideløbende med </w:t>
      </w:r>
      <w:r w:rsidRPr="001A672A" w:rsidR="00603D09">
        <w:t xml:space="preserve">arbejdet </w:t>
      </w:r>
      <w:r w:rsidRPr="001A672A">
        <w:t xml:space="preserve">på praktikstedet en logbog. </w:t>
      </w:r>
      <w:r w:rsidRPr="001A672A" w:rsidR="008C776D">
        <w:t xml:space="preserve">Logbogen danner grundlag for en </w:t>
      </w:r>
      <w:r w:rsidR="00887DD7">
        <w:t xml:space="preserve">mundtlig afrapportering </w:t>
      </w:r>
      <w:r w:rsidRPr="001A672A" w:rsidR="008C776D">
        <w:t xml:space="preserve"> af praktikforløbet, </w:t>
      </w:r>
      <w:r w:rsidRPr="001A672A">
        <w:t>som bed</w:t>
      </w:r>
      <w:r w:rsidRPr="001A672A" w:rsidR="008C776D">
        <w:t>ømmes efter gældende regler på a</w:t>
      </w:r>
      <w:r w:rsidRPr="001A672A" w:rsidR="003D7840">
        <w:t>rkitektskolen</w:t>
      </w:r>
    </w:p>
    <w:p w:rsidRPr="001A672A" w:rsidR="00557746" w:rsidP="0041236D" w:rsidRDefault="00557746">
      <w:pPr>
        <w:pStyle w:val="Listeafsnit"/>
        <w:numPr>
          <w:ilvl w:val="0"/>
          <w:numId w:val="15"/>
        </w:numPr>
      </w:pPr>
      <w:r w:rsidRPr="001A672A">
        <w:t>Ved praktik i udlandet: Sørger for nødvendige visum- og opholdstilladelser</w:t>
      </w:r>
    </w:p>
    <w:p w:rsidRPr="001A672A" w:rsidR="00427CA8" w:rsidP="0041236D" w:rsidRDefault="000523C3">
      <w:pPr>
        <w:pStyle w:val="Listeafsnit"/>
        <w:numPr>
          <w:ilvl w:val="0"/>
          <w:numId w:val="15"/>
        </w:numPr>
      </w:pPr>
      <w:r w:rsidRPr="001A672A">
        <w:lastRenderedPageBreak/>
        <w:t xml:space="preserve">Ved praktik i udlandet: </w:t>
      </w:r>
      <w:r w:rsidRPr="001A672A" w:rsidR="00427CA8">
        <w:t>Afklaring således at der er enighed om forsikringsforhold</w:t>
      </w:r>
      <w:r w:rsidRPr="001A672A" w:rsidR="007069A9">
        <w:t>,</w:t>
      </w:r>
      <w:r w:rsidRPr="001A672A" w:rsidR="00427CA8">
        <w:t xml:space="preserve"> herunde</w:t>
      </w:r>
      <w:r w:rsidRPr="001A672A" w:rsidR="003D7840">
        <w:t>r arbejds- og ansvarsforsikring</w:t>
      </w:r>
    </w:p>
    <w:p w:rsidRPr="001A672A" w:rsidR="009C6627" w:rsidP="009C6627" w:rsidRDefault="009C6627"/>
    <w:p w:rsidRPr="001A672A" w:rsidR="009C6627" w:rsidP="009C6627" w:rsidRDefault="009C6627">
      <w:pPr>
        <w:rPr>
          <w:b/>
        </w:rPr>
      </w:pPr>
      <w:r w:rsidRPr="001A672A">
        <w:rPr>
          <w:b/>
        </w:rPr>
        <w:t>Praktikstedets forpligtelser</w:t>
      </w:r>
    </w:p>
    <w:p w:rsidRPr="001A672A" w:rsidR="009C6627" w:rsidP="0041236D" w:rsidRDefault="009C6627">
      <w:pPr>
        <w:pStyle w:val="Listeafsnit"/>
        <w:numPr>
          <w:ilvl w:val="0"/>
          <w:numId w:val="16"/>
        </w:numPr>
      </w:pPr>
      <w:r w:rsidRPr="001A672A">
        <w:t xml:space="preserve">Stiller </w:t>
      </w:r>
      <w:r w:rsidRPr="001A672A" w:rsidR="0041236D">
        <w:t xml:space="preserve">en </w:t>
      </w:r>
      <w:r w:rsidRPr="001A672A">
        <w:t>fysisk arbejdsplads til rådighed for den studerende</w:t>
      </w:r>
    </w:p>
    <w:p w:rsidRPr="001A672A" w:rsidR="009C6627" w:rsidP="0041236D" w:rsidRDefault="009C6627">
      <w:pPr>
        <w:pStyle w:val="Listeafsnit"/>
        <w:numPr>
          <w:ilvl w:val="0"/>
          <w:numId w:val="16"/>
        </w:numPr>
      </w:pPr>
      <w:r w:rsidRPr="001A672A">
        <w:t>Sørger for, at praktikanten så vidt muligt indgår i de daglige rutiner, herunder faglige og praktiske projekter, møder, planlægning mv.</w:t>
      </w:r>
      <w:r w:rsidRPr="001A672A" w:rsidR="00A26BC5">
        <w:t>, jf. den udfyldte beskrive</w:t>
      </w:r>
      <w:r w:rsidRPr="001A672A" w:rsidR="003D7840">
        <w:t>lse af praktikopholdets indhold</w:t>
      </w:r>
    </w:p>
    <w:p w:rsidRPr="001A672A" w:rsidR="009C6627" w:rsidP="0041236D" w:rsidRDefault="009C6627">
      <w:pPr>
        <w:pStyle w:val="Listeafsnit"/>
        <w:numPr>
          <w:ilvl w:val="0"/>
          <w:numId w:val="16"/>
        </w:numPr>
      </w:pPr>
      <w:r w:rsidRPr="001A672A">
        <w:t xml:space="preserve">Gør ved praktikforløbets begyndelse praktikanten bekendt med </w:t>
      </w:r>
      <w:r w:rsidRPr="001A672A" w:rsidR="00FD2F92">
        <w:t xml:space="preserve">forventninger, </w:t>
      </w:r>
      <w:r w:rsidRPr="001A672A" w:rsidR="0041236D">
        <w:t xml:space="preserve">interne regler om </w:t>
      </w:r>
      <w:r w:rsidRPr="001A672A">
        <w:t>sikkerhed, adg</w:t>
      </w:r>
      <w:r w:rsidRPr="001A672A" w:rsidR="003D7840">
        <w:t>angsforhold, IT-politik og lign</w:t>
      </w:r>
    </w:p>
    <w:p w:rsidRPr="001A672A" w:rsidR="009C6627" w:rsidP="0041236D" w:rsidRDefault="009C6627">
      <w:pPr>
        <w:pStyle w:val="Listeafsnit"/>
        <w:numPr>
          <w:ilvl w:val="0"/>
          <w:numId w:val="16"/>
        </w:numPr>
      </w:pPr>
      <w:r w:rsidRPr="001A672A">
        <w:t xml:space="preserve">Stiller en </w:t>
      </w:r>
      <w:r w:rsidRPr="001A672A" w:rsidR="00A26BC5">
        <w:t>praktikansvarlig</w:t>
      </w:r>
      <w:r w:rsidRPr="001A672A">
        <w:t xml:space="preserve"> til rådighed, som deltager i det aftalte midtvejsmøde med den studerendes vejleder samt løbende evaluerer praktikopholdet med praktikanten</w:t>
      </w:r>
      <w:r w:rsidRPr="001A672A" w:rsidR="00707897">
        <w:t xml:space="preserve"> og bidrager til kompetenceafklaring</w:t>
      </w:r>
    </w:p>
    <w:p w:rsidRPr="001A672A" w:rsidR="008846EC" w:rsidP="008846EC" w:rsidRDefault="008846EC">
      <w:pPr>
        <w:pStyle w:val="Listeafsnit"/>
        <w:numPr>
          <w:ilvl w:val="0"/>
          <w:numId w:val="16"/>
        </w:numPr>
      </w:pPr>
      <w:r w:rsidRPr="001A672A">
        <w:t>G</w:t>
      </w:r>
      <w:r>
        <w:t xml:space="preserve">iver besked til Arkitektskolen Aarhus, hvis der er uregelmæssigheder i praktikantens tilstedeværelse på praktikstedet </w:t>
      </w:r>
    </w:p>
    <w:p w:rsidRPr="001A672A" w:rsidR="009C6627" w:rsidP="009C6627" w:rsidRDefault="009C6627"/>
    <w:p w:rsidRPr="001A672A" w:rsidR="00F85410" w:rsidP="009C6627" w:rsidRDefault="00F85410"/>
    <w:p w:rsidRPr="001A672A" w:rsidR="00A26BC5" w:rsidP="00F85410" w:rsidRDefault="00A26BC5">
      <w:pPr>
        <w:rPr>
          <w:b/>
        </w:rPr>
      </w:pPr>
      <w:r w:rsidRPr="001A672A">
        <w:rPr>
          <w:b/>
        </w:rPr>
        <w:t>Praktikantens vejleders forpligtelser</w:t>
      </w:r>
    </w:p>
    <w:p w:rsidRPr="001A672A" w:rsidR="00FD2F92" w:rsidP="0041236D" w:rsidRDefault="00603D09">
      <w:pPr>
        <w:pStyle w:val="Listeafsnit"/>
        <w:numPr>
          <w:ilvl w:val="0"/>
          <w:numId w:val="17"/>
        </w:numPr>
      </w:pPr>
      <w:r w:rsidRPr="001A672A">
        <w:t>S</w:t>
      </w:r>
      <w:r w:rsidRPr="001A672A" w:rsidR="00FD2F92">
        <w:t>parring til den studerende om</w:t>
      </w:r>
      <w:r w:rsidRPr="001A672A">
        <w:t>kring valg af praktiksted</w:t>
      </w:r>
    </w:p>
    <w:p w:rsidRPr="001A672A" w:rsidR="00FD2F92" w:rsidP="0041236D" w:rsidRDefault="00FD2F92">
      <w:pPr>
        <w:pStyle w:val="Listeafsnit"/>
        <w:numPr>
          <w:ilvl w:val="0"/>
          <w:numId w:val="17"/>
        </w:numPr>
      </w:pPr>
      <w:r w:rsidRPr="001A672A">
        <w:t>Godkender praktikaftale</w:t>
      </w:r>
    </w:p>
    <w:p w:rsidRPr="001A672A" w:rsidR="00A26BC5" w:rsidP="0041236D" w:rsidRDefault="00A36B0A">
      <w:pPr>
        <w:pStyle w:val="Listeafsnit"/>
        <w:numPr>
          <w:ilvl w:val="0"/>
          <w:numId w:val="17"/>
        </w:numPr>
      </w:pPr>
      <w:r>
        <w:t>Sørger for at tilrettelægge et midtvejsmøde med praktikant, praktiksted og vejleder i uge 43</w:t>
      </w:r>
      <w:r w:rsidR="00337427">
        <w:t xml:space="preserve"> for studerende i praktik i et efterårssemester og uge 14 for studerende i praktik i et forårssemester</w:t>
      </w:r>
      <w:r>
        <w:t xml:space="preserve">. </w:t>
      </w:r>
    </w:p>
    <w:p w:rsidRPr="001A672A" w:rsidR="00707897" w:rsidP="0041236D" w:rsidRDefault="00707897">
      <w:pPr>
        <w:pStyle w:val="Listeafsnit"/>
        <w:numPr>
          <w:ilvl w:val="0"/>
          <w:numId w:val="17"/>
        </w:numPr>
      </w:pPr>
      <w:r w:rsidRPr="001A672A">
        <w:t>Indstiller til bedømmelse på baggrund af virksomhedens godkendelse af tilstedeværelsen på arbejdspladsen</w:t>
      </w:r>
    </w:p>
    <w:p w:rsidRPr="001A672A" w:rsidR="00A26BC5" w:rsidP="0041236D" w:rsidRDefault="00A26BC5">
      <w:pPr>
        <w:pStyle w:val="Listeafsnit"/>
        <w:numPr>
          <w:ilvl w:val="0"/>
          <w:numId w:val="17"/>
        </w:numPr>
      </w:pPr>
      <w:r w:rsidRPr="001A672A">
        <w:t xml:space="preserve">Tilrettelægger </w:t>
      </w:r>
      <w:r w:rsidRPr="001A672A" w:rsidR="00707897">
        <w:t xml:space="preserve">mundtlig </w:t>
      </w:r>
      <w:r w:rsidRPr="001A672A">
        <w:t>bedømmelse af prak</w:t>
      </w:r>
      <w:r w:rsidRPr="001A672A" w:rsidR="003D7840">
        <w:t>tikopholdet jf. gældende regler</w:t>
      </w:r>
    </w:p>
    <w:p w:rsidRPr="001A672A" w:rsidR="0040598F" w:rsidP="00A26BC5" w:rsidRDefault="0040598F">
      <w:pPr>
        <w:pStyle w:val="Listeafsnit"/>
        <w:ind w:left="0"/>
        <w:rPr>
          <w:b/>
        </w:rPr>
      </w:pPr>
    </w:p>
    <w:p w:rsidRPr="001A672A" w:rsidR="0040598F" w:rsidP="00A26BC5" w:rsidRDefault="0040598F">
      <w:pPr>
        <w:pStyle w:val="Listeafsnit"/>
        <w:ind w:left="0"/>
        <w:rPr>
          <w:b/>
        </w:rPr>
      </w:pPr>
    </w:p>
    <w:p w:rsidRPr="001A672A" w:rsidR="00A92C5D" w:rsidP="00A26BC5" w:rsidRDefault="00A92C5D">
      <w:pPr>
        <w:pStyle w:val="Listeafsnit"/>
        <w:ind w:left="0"/>
        <w:rPr>
          <w:b/>
        </w:rPr>
      </w:pPr>
    </w:p>
    <w:p w:rsidRPr="001A672A" w:rsidR="0040598F" w:rsidP="00A26BC5" w:rsidRDefault="0041236D">
      <w:pPr>
        <w:pStyle w:val="Listeafsnit"/>
        <w:ind w:left="0"/>
        <w:rPr>
          <w:b/>
        </w:rPr>
      </w:pPr>
      <w:r w:rsidRPr="001A672A">
        <w:rPr>
          <w:b/>
        </w:rPr>
        <w:t>Underskrift</w:t>
      </w:r>
      <w:r w:rsidRPr="001A672A" w:rsidR="00A92C5D">
        <w:rPr>
          <w:b/>
        </w:rPr>
        <w:t xml:space="preserve"> med dato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Pr="001A672A" w:rsidR="001A672A" w:rsidTr="00A92C5D">
        <w:tc>
          <w:tcPr>
            <w:tcW w:w="9622" w:type="dxa"/>
          </w:tcPr>
          <w:p w:rsidRPr="001A672A" w:rsidR="00A92C5D" w:rsidP="00A26BC5" w:rsidRDefault="00A92C5D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irksomhed:</w:t>
            </w:r>
          </w:p>
          <w:p w:rsidRPr="001A672A" w:rsidR="00D25CF9" w:rsidP="00A26BC5" w:rsidRDefault="00D25CF9">
            <w:pPr>
              <w:pStyle w:val="Listeafsnit"/>
              <w:ind w:left="0"/>
              <w:rPr>
                <w:b/>
              </w:rPr>
            </w:pPr>
          </w:p>
          <w:p w:rsidRPr="001A672A" w:rsidR="00A92C5D" w:rsidP="00A26BC5" w:rsidRDefault="00A92C5D">
            <w:pPr>
              <w:pStyle w:val="Listeafsnit"/>
              <w:ind w:left="0"/>
              <w:rPr>
                <w:b/>
              </w:rPr>
            </w:pPr>
          </w:p>
        </w:tc>
      </w:tr>
      <w:tr w:rsidRPr="001A672A" w:rsidR="001A672A" w:rsidTr="00A92C5D">
        <w:tc>
          <w:tcPr>
            <w:tcW w:w="9622" w:type="dxa"/>
          </w:tcPr>
          <w:p w:rsidRPr="001A672A" w:rsidR="00A92C5D" w:rsidP="00A26BC5" w:rsidRDefault="00A92C5D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Studerende:</w:t>
            </w:r>
          </w:p>
          <w:p w:rsidRPr="001A672A" w:rsidR="00A92C5D" w:rsidP="00A26BC5" w:rsidRDefault="00A92C5D">
            <w:pPr>
              <w:pStyle w:val="Listeafsnit"/>
              <w:ind w:left="0"/>
              <w:rPr>
                <w:b/>
              </w:rPr>
            </w:pPr>
          </w:p>
          <w:p w:rsidRPr="001A672A" w:rsidR="00D25CF9" w:rsidP="00A26BC5" w:rsidRDefault="00D25CF9">
            <w:pPr>
              <w:pStyle w:val="Listeafsnit"/>
              <w:ind w:left="0"/>
              <w:rPr>
                <w:b/>
              </w:rPr>
            </w:pPr>
          </w:p>
        </w:tc>
      </w:tr>
      <w:tr w:rsidRPr="001A672A" w:rsidR="00A92C5D" w:rsidTr="00A92C5D">
        <w:tc>
          <w:tcPr>
            <w:tcW w:w="9622" w:type="dxa"/>
          </w:tcPr>
          <w:p w:rsidRPr="001A672A" w:rsidR="00A92C5D" w:rsidP="00A26BC5" w:rsidRDefault="00A92C5D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ejleder:</w:t>
            </w:r>
          </w:p>
          <w:p w:rsidRPr="001A672A" w:rsidR="00A92C5D" w:rsidP="00A26BC5" w:rsidRDefault="00A92C5D">
            <w:pPr>
              <w:pStyle w:val="Listeafsnit"/>
              <w:ind w:left="0"/>
              <w:rPr>
                <w:b/>
              </w:rPr>
            </w:pPr>
          </w:p>
          <w:p w:rsidRPr="001A672A" w:rsidR="00D25CF9" w:rsidP="00A26BC5" w:rsidRDefault="00D25CF9">
            <w:pPr>
              <w:pStyle w:val="Listeafsnit"/>
              <w:ind w:left="0"/>
              <w:rPr>
                <w:b/>
              </w:rPr>
            </w:pPr>
          </w:p>
        </w:tc>
      </w:tr>
    </w:tbl>
    <w:p w:rsidRPr="001A672A" w:rsidR="0041236D" w:rsidP="00A26BC5" w:rsidRDefault="0041236D">
      <w:pPr>
        <w:pStyle w:val="Listeafsnit"/>
        <w:ind w:left="0"/>
        <w:rPr>
          <w:b/>
        </w:rPr>
      </w:pPr>
    </w:p>
    <w:p w:rsidRPr="001A672A" w:rsidR="00A92C5D" w:rsidP="00A26BC5" w:rsidRDefault="00A92C5D">
      <w:pPr>
        <w:pStyle w:val="Listeafsnit"/>
        <w:ind w:left="0"/>
        <w:rPr>
          <w:b/>
        </w:rPr>
      </w:pPr>
    </w:p>
    <w:p w:rsidRPr="001A672A" w:rsidR="00A92C5D" w:rsidP="00A26BC5" w:rsidRDefault="00A92C5D">
      <w:pPr>
        <w:pStyle w:val="Listeafsnit"/>
        <w:ind w:left="0"/>
        <w:rPr>
          <w:b/>
        </w:rPr>
      </w:pPr>
    </w:p>
    <w:p w:rsidRPr="001A672A" w:rsidR="0041236D" w:rsidRDefault="0041236D">
      <w:pPr>
        <w:rPr>
          <w:b/>
        </w:rPr>
      </w:pPr>
      <w:r w:rsidRPr="001A672A">
        <w:rPr>
          <w:b/>
        </w:rPr>
        <w:br w:type="page"/>
      </w:r>
    </w:p>
    <w:p w:rsidRPr="001A672A" w:rsidR="00580FCF" w:rsidP="00A26BC5" w:rsidRDefault="00580FCF">
      <w:pPr>
        <w:pStyle w:val="Listeafsnit"/>
        <w:ind w:left="0"/>
        <w:rPr>
          <w:b/>
        </w:rPr>
      </w:pPr>
      <w:r w:rsidRPr="001A672A">
        <w:rPr>
          <w:b/>
        </w:rPr>
        <w:lastRenderedPageBreak/>
        <w:t>BILAG</w:t>
      </w:r>
      <w:r w:rsidRPr="001A672A">
        <w:rPr>
          <w:b/>
        </w:rPr>
        <w:br/>
      </w:r>
    </w:p>
    <w:p w:rsidRPr="001A672A" w:rsidR="009C6627" w:rsidP="00A26BC5" w:rsidRDefault="009C6627">
      <w:pPr>
        <w:pStyle w:val="Listeafsnit"/>
        <w:ind w:left="0"/>
        <w:rPr>
          <w:i/>
        </w:rPr>
      </w:pPr>
      <w:r w:rsidRPr="001A672A">
        <w:rPr>
          <w:b/>
        </w:rPr>
        <w:t>Retlige forhold i forbindelse med praktikophold</w:t>
      </w:r>
      <w:r w:rsidRPr="001A672A">
        <w:t xml:space="preserve"> </w:t>
      </w:r>
      <w:r w:rsidRPr="001A672A" w:rsidR="00580FCF">
        <w:br/>
      </w:r>
      <w:r w:rsidRPr="001A672A" w:rsidR="00A26BC5">
        <w:rPr>
          <w:i/>
        </w:rPr>
        <w:t>Vederlag</w:t>
      </w:r>
      <w:r w:rsidRPr="001A672A">
        <w:rPr>
          <w:i/>
        </w:rPr>
        <w:t xml:space="preserve"> under praktik</w:t>
      </w:r>
    </w:p>
    <w:p w:rsidRPr="001A672A" w:rsidR="009C6627" w:rsidP="009C6627" w:rsidRDefault="00A26BC5">
      <w:r w:rsidRPr="001A672A">
        <w:t>Pr</w:t>
      </w:r>
      <w:r w:rsidRPr="001A672A" w:rsidR="009C6627">
        <w:t xml:space="preserve">aktikopholdet er </w:t>
      </w:r>
      <w:r w:rsidRPr="001A672A">
        <w:t>ulønnet</w:t>
      </w:r>
      <w:r w:rsidRPr="001A672A" w:rsidR="00E40FD9">
        <w:t xml:space="preserve">. </w:t>
      </w:r>
      <w:r w:rsidRPr="001A672A" w:rsidR="009C6627">
        <w:t xml:space="preserve">Funktionærlov og ferielov finder således ikke anvendelse.   </w:t>
      </w:r>
    </w:p>
    <w:p w:rsidRPr="001A672A" w:rsidR="009C6627" w:rsidP="009C6627" w:rsidRDefault="00A26BC5">
      <w:r w:rsidRPr="001A672A">
        <w:t>Praktikanten kan</w:t>
      </w:r>
      <w:r w:rsidRPr="001A672A" w:rsidR="009C6627">
        <w:t xml:space="preserve"> dog, jf</w:t>
      </w:r>
      <w:r w:rsidRPr="001A672A">
        <w:t>.</w:t>
      </w:r>
      <w:r w:rsidRPr="001A672A" w:rsidR="009C6627">
        <w:t xml:space="preserve"> </w:t>
      </w:r>
      <w:r w:rsidRPr="001A672A">
        <w:t>bekendtgørelse om uddannelser ved de videregående kunstneriske uddannelsesinstitutioner, ”under ulønnet praktik modtage en erkendtlighed i form af en mindre økonomisk påskønnelse fra en virksomhed mv.</w:t>
      </w:r>
      <w:r w:rsidRPr="001A672A" w:rsidR="00E40FD9">
        <w:t xml:space="preserve"> Beløbet må højst svare til 3.000 kr. </w:t>
      </w:r>
      <w:r w:rsidRPr="001A672A" w:rsidR="002345EA">
        <w:t>o</w:t>
      </w:r>
      <w:r w:rsidRPr="001A672A" w:rsidR="00E40FD9">
        <w:t>m måneden og må ikke ydes som en på forhånd fastsat indkomst i lighed med en lønindkomst.”</w:t>
      </w:r>
    </w:p>
    <w:p w:rsidRPr="001A672A" w:rsidR="009C6627" w:rsidP="009C6627" w:rsidRDefault="009C6627"/>
    <w:p w:rsidRPr="001A672A" w:rsidR="009C6627" w:rsidP="009C6627" w:rsidRDefault="009C6627">
      <w:pPr>
        <w:rPr>
          <w:i/>
        </w:rPr>
      </w:pPr>
      <w:r w:rsidRPr="001A672A">
        <w:rPr>
          <w:i/>
        </w:rPr>
        <w:t xml:space="preserve">Forsikring  </w:t>
      </w:r>
    </w:p>
    <w:p w:rsidRPr="001A672A" w:rsidR="009C6627" w:rsidP="009C6627" w:rsidRDefault="009C6627">
      <w:r w:rsidRPr="001A672A">
        <w:t>Forsikrings-, arbejdsmiljø- og sikkerhedsf</w:t>
      </w:r>
      <w:r w:rsidRPr="001A672A" w:rsidR="0041236D">
        <w:t xml:space="preserve">orhold gælder for praktikanten </w:t>
      </w:r>
      <w:r w:rsidRPr="001A672A">
        <w:t xml:space="preserve">som for praktikstedets egentlige medarbejdere, og praktikanten er omfattet af arbejdsskadesikringsloven, og praktikstedet er sikringspligtig i overensstemmelse med den gældende lovgivning herom.  </w:t>
      </w:r>
    </w:p>
    <w:p w:rsidRPr="001A672A" w:rsidR="00C76D1E" w:rsidP="009C6627" w:rsidRDefault="00C76D1E">
      <w:pPr>
        <w:rPr>
          <w:b/>
        </w:rPr>
      </w:pPr>
      <w:r w:rsidRPr="001A672A">
        <w:rPr>
          <w:b/>
        </w:rPr>
        <w:t xml:space="preserve">NB: Da </w:t>
      </w:r>
      <w:r w:rsidRPr="001A672A">
        <w:rPr>
          <w:b/>
          <w:i/>
        </w:rPr>
        <w:t>enkeltmandsvirksomheder</w:t>
      </w:r>
      <w:r w:rsidRPr="001A672A">
        <w:rPr>
          <w:b/>
        </w:rPr>
        <w:t xml:space="preserve"> ikke er forpligtede til at tegne arbejdsskadeforsikring gøres sådanne virksomheder opmærksomme på, at der bør tegnes forsikring for praktikanten jf. Vejledning om arbejdsskadesikring af praktikanter i praktik hos enkeltmandsvirksomheder.</w:t>
      </w:r>
    </w:p>
    <w:p w:rsidRPr="001A672A" w:rsidR="009C6627" w:rsidP="009C6627" w:rsidRDefault="009C6627">
      <w:pPr>
        <w:rPr>
          <w:b/>
        </w:rPr>
      </w:pPr>
    </w:p>
    <w:p w:rsidRPr="001A672A" w:rsidR="009C6627" w:rsidP="009C6627" w:rsidRDefault="009C6627">
      <w:pPr>
        <w:rPr>
          <w:i/>
        </w:rPr>
      </w:pPr>
      <w:r w:rsidRPr="001A672A">
        <w:rPr>
          <w:i/>
        </w:rPr>
        <w:t xml:space="preserve">Erstatningsansvar </w:t>
      </w:r>
    </w:p>
    <w:p w:rsidRPr="001A672A" w:rsidR="009C6627" w:rsidP="009C6627" w:rsidRDefault="009C6627">
      <w:r w:rsidRPr="001A672A">
        <w:t>Praktikstedet bærer ansvaret for praktikantens eventuelle skadegørende handlinger og undladelser som led i praktikforløbet efter dansk rets alm</w:t>
      </w:r>
      <w:r w:rsidRPr="001A672A" w:rsidR="0041236D">
        <w:t xml:space="preserve">indelige erstatningsregler for </w:t>
      </w:r>
      <w:r w:rsidRPr="001A672A">
        <w:t xml:space="preserve">arbejdsgiver/principalansvar.   </w:t>
      </w:r>
    </w:p>
    <w:p w:rsidRPr="001A672A" w:rsidR="009C6627" w:rsidP="009C6627" w:rsidRDefault="009C6627"/>
    <w:p w:rsidRPr="001A672A" w:rsidR="009C6627" w:rsidP="009C6627" w:rsidRDefault="009C6627">
      <w:pPr>
        <w:rPr>
          <w:i/>
        </w:rPr>
      </w:pPr>
      <w:r w:rsidRPr="001A672A">
        <w:rPr>
          <w:i/>
        </w:rPr>
        <w:t xml:space="preserve">Tavshedspligt   </w:t>
      </w:r>
    </w:p>
    <w:p w:rsidRPr="001A672A" w:rsidR="009C6627" w:rsidP="009C6627" w:rsidRDefault="009C6627">
      <w:r w:rsidRPr="001A672A">
        <w:t>Praktikanten har tavshedspligt med hensyn til forretningshemmeligheder og særlige forhold, som praktikanten måtte få kendskab til gennem sit arbejde for praktikstedet, og som praktikstedet indskærper over</w:t>
      </w:r>
      <w:r w:rsidRPr="001A672A" w:rsidR="0041236D">
        <w:t xml:space="preserve"> </w:t>
      </w:r>
      <w:r w:rsidRPr="001A672A">
        <w:t xml:space="preserve">for praktikanten er fortrolige.   </w:t>
      </w:r>
    </w:p>
    <w:p w:rsidRPr="001A672A" w:rsidR="009C6627" w:rsidP="009C6627" w:rsidRDefault="009C6627">
      <w:r w:rsidRPr="001A672A">
        <w:t xml:space="preserve">Praktikantens indsigt i arbejdsgange og metoder, som benyttes på praktikstedet, må ikke misbruges af praktikanten. Praktikstedet er imidlertid indforstået med, at praktikanten kan videregive ikke-fortrolige oplysninger om praktikstedet som led i afrapporteringen af praktikopholdet. </w:t>
      </w:r>
    </w:p>
    <w:p w:rsidRPr="001A672A" w:rsidR="009C6627" w:rsidP="009C6627" w:rsidRDefault="009C6627">
      <w:r w:rsidRPr="001A672A">
        <w:t>Uddannelsesstedet erklærer ved sin tiltrædelse af nærværende aftale, at eventuelle oplysninger om praktikstedet, der ikke er alment tilgængelige for offentligheden, men som omtales i praktikantens afrapportering, behandles med den fornødne fortrolighed af uddannelsesstedet.</w:t>
      </w:r>
    </w:p>
    <w:p w:rsidRPr="001A672A" w:rsidR="009C6627" w:rsidP="009C6627" w:rsidRDefault="009C6627"/>
    <w:p w:rsidRPr="001A672A" w:rsidR="009C6627" w:rsidP="009C6627" w:rsidRDefault="009C6627">
      <w:pPr>
        <w:rPr>
          <w:i/>
        </w:rPr>
      </w:pPr>
      <w:r w:rsidRPr="001A672A">
        <w:rPr>
          <w:i/>
        </w:rPr>
        <w:t xml:space="preserve">Immaterielle rettigheder  </w:t>
      </w:r>
    </w:p>
    <w:p w:rsidRPr="001A672A" w:rsidR="009C6627" w:rsidP="009C6627" w:rsidRDefault="009C6627">
      <w:r w:rsidRPr="001A672A">
        <w:t xml:space="preserve">Opfindelser og frembringelser   </w:t>
      </w:r>
    </w:p>
    <w:p w:rsidRPr="001A672A" w:rsidR="009C6627" w:rsidP="009C6627" w:rsidRDefault="009C6627">
      <w:r w:rsidRPr="001A672A">
        <w:t xml:space="preserve">For så vidt angår opfindelser og frembringelser, som praktikanten begår som led i praktikopholdet, er der aftalt, at reglerne i lov om arbejdstagers opfindelser eller den til enhver tid gældende lovgivning herom finder anvendelse mellem parterne i praktikforholdet med de, efter forholdets natur, fornødne tilpasninger.   </w:t>
      </w:r>
    </w:p>
    <w:p w:rsidRPr="001A672A" w:rsidR="009C6627" w:rsidP="009C6627" w:rsidRDefault="009C6627">
      <w:r w:rsidRPr="001A672A">
        <w:t xml:space="preserve">Ophavsret og designrettigheder   </w:t>
      </w:r>
    </w:p>
    <w:p w:rsidRPr="001A672A" w:rsidR="009C6627" w:rsidP="009C6627" w:rsidRDefault="009C6627">
      <w:r w:rsidRPr="001A672A">
        <w:t xml:space="preserve">Udnyttelsesretten til ophavsretlige værker og designs, som praktikanten frembringer som led i praktikforholdet, tilkommer praktikstedet.   </w:t>
      </w:r>
    </w:p>
    <w:p w:rsidRPr="001A672A" w:rsidR="009C6627" w:rsidP="009C6627" w:rsidRDefault="009C6627"/>
    <w:p w:rsidRPr="001A672A" w:rsidR="009C6627" w:rsidP="009C6627" w:rsidRDefault="009C6627">
      <w:pPr>
        <w:rPr>
          <w:i/>
        </w:rPr>
      </w:pPr>
      <w:r w:rsidRPr="001A672A">
        <w:rPr>
          <w:i/>
        </w:rPr>
        <w:lastRenderedPageBreak/>
        <w:t xml:space="preserve">Varemærke </w:t>
      </w:r>
    </w:p>
    <w:p w:rsidRPr="001A672A" w:rsidR="009C6627" w:rsidP="009C6627" w:rsidRDefault="009C6627">
      <w:r w:rsidRPr="001A672A">
        <w:t xml:space="preserve">Praktikanten opnår ingen andel i praktikstedets varemærkerettigheder. Uddannelsesstedet opnår ingen andel i de immaterielle rettigheder til værker, opfindelser, frembringelser, designs mv. som praktikanten frembringer som led i praktikforholdet.  </w:t>
      </w:r>
    </w:p>
    <w:p w:rsidRPr="001A672A" w:rsidR="00580FCF" w:rsidP="009C6627" w:rsidRDefault="00580FCF"/>
    <w:sectPr w:rsidRPr="001A672A" w:rsidR="00580FCF" w:rsidSect="00F56D6B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0994" w:rsidRDefault="00D70994" w:rsidP="002345EA">
      <w:r>
        <w:separator/>
      </w:r>
    </w:p>
  </w:endnote>
  <w:endnote w:type="continuationSeparator" w:id="0">
    <w:p w:rsidR="00D70994" w:rsidRDefault="00D70994" w:rsidP="00234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LT Std 47 Cn Lt">
    <w:panose1 w:val="020B040602020204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0994" w:rsidRDefault="00D70994" w:rsidP="002345EA">
      <w:r>
        <w:separator/>
      </w:r>
    </w:p>
  </w:footnote>
  <w:footnote w:type="continuationSeparator" w:id="0">
    <w:p w:rsidR="00D70994" w:rsidRDefault="00D70994" w:rsidP="00234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74168"/>
    <w:multiLevelType w:val="hybridMultilevel"/>
    <w:tmpl w:val="482AF108"/>
    <w:lvl w:ilvl="0" w:tplc="DA3E26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D245C"/>
    <w:multiLevelType w:val="hybridMultilevel"/>
    <w:tmpl w:val="026C5F72"/>
    <w:lvl w:ilvl="0" w:tplc="CC94EC7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96DF4"/>
    <w:multiLevelType w:val="hybridMultilevel"/>
    <w:tmpl w:val="A7CEF908"/>
    <w:lvl w:ilvl="0" w:tplc="AEE6220C">
      <w:numFmt w:val="bullet"/>
      <w:lvlText w:val="-"/>
      <w:lvlJc w:val="left"/>
      <w:pPr>
        <w:ind w:left="1665" w:hanging="1305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43B08"/>
    <w:multiLevelType w:val="hybridMultilevel"/>
    <w:tmpl w:val="B5CCF29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268A7"/>
    <w:multiLevelType w:val="hybridMultilevel"/>
    <w:tmpl w:val="5D5C1EF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D2980"/>
    <w:multiLevelType w:val="hybridMultilevel"/>
    <w:tmpl w:val="6B3A23A2"/>
    <w:lvl w:ilvl="0" w:tplc="27AE80FE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F63521"/>
    <w:multiLevelType w:val="hybridMultilevel"/>
    <w:tmpl w:val="FE0E10F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F0FDD"/>
    <w:multiLevelType w:val="hybridMultilevel"/>
    <w:tmpl w:val="73C6F79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644F6"/>
    <w:multiLevelType w:val="hybridMultilevel"/>
    <w:tmpl w:val="A01E2E04"/>
    <w:lvl w:ilvl="0" w:tplc="768680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845AF"/>
    <w:multiLevelType w:val="hybridMultilevel"/>
    <w:tmpl w:val="391AEA5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06374"/>
    <w:multiLevelType w:val="hybridMultilevel"/>
    <w:tmpl w:val="579C7050"/>
    <w:lvl w:ilvl="0" w:tplc="F9D28866">
      <w:start w:val="1"/>
      <w:numFmt w:val="upperLetter"/>
      <w:lvlText w:val="%1)"/>
      <w:lvlJc w:val="left"/>
      <w:pPr>
        <w:ind w:left="1660" w:hanging="130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712A7"/>
    <w:multiLevelType w:val="hybridMultilevel"/>
    <w:tmpl w:val="777EA9D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A046E5"/>
    <w:multiLevelType w:val="hybridMultilevel"/>
    <w:tmpl w:val="1F9C21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D646D9"/>
    <w:multiLevelType w:val="hybridMultilevel"/>
    <w:tmpl w:val="8214CBF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13E26B7"/>
    <w:multiLevelType w:val="hybridMultilevel"/>
    <w:tmpl w:val="F7A8956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B026F8"/>
    <w:multiLevelType w:val="hybridMultilevel"/>
    <w:tmpl w:val="6284BEE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71D26"/>
    <w:multiLevelType w:val="hybridMultilevel"/>
    <w:tmpl w:val="B2B6A7BC"/>
    <w:lvl w:ilvl="0" w:tplc="E4927AD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0"/>
  </w:num>
  <w:num w:numId="5">
    <w:abstractNumId w:val="16"/>
  </w:num>
  <w:num w:numId="6">
    <w:abstractNumId w:val="5"/>
  </w:num>
  <w:num w:numId="7">
    <w:abstractNumId w:val="11"/>
  </w:num>
  <w:num w:numId="8">
    <w:abstractNumId w:val="3"/>
  </w:num>
  <w:num w:numId="9">
    <w:abstractNumId w:val="7"/>
  </w:num>
  <w:num w:numId="10">
    <w:abstractNumId w:val="15"/>
  </w:num>
  <w:num w:numId="11">
    <w:abstractNumId w:val="2"/>
  </w:num>
  <w:num w:numId="12">
    <w:abstractNumId w:val="13"/>
  </w:num>
  <w:num w:numId="13">
    <w:abstractNumId w:val="9"/>
  </w:num>
  <w:num w:numId="14">
    <w:abstractNumId w:val="14"/>
  </w:num>
  <w:num w:numId="15">
    <w:abstractNumId w:val="6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UyMzA1Mjc2t7BQ0lEKTi0uzszPAykwNK4FAERGpnUtAAAA"/>
  </w:docVars>
  <w:rsids>
    <w:rsidRoot w:val="009C6627"/>
    <w:rsid w:val="0003134F"/>
    <w:rsid w:val="000523C3"/>
    <w:rsid w:val="0009369E"/>
    <w:rsid w:val="00162391"/>
    <w:rsid w:val="001A672A"/>
    <w:rsid w:val="001B199E"/>
    <w:rsid w:val="001C1221"/>
    <w:rsid w:val="001E0E1D"/>
    <w:rsid w:val="001E3FE6"/>
    <w:rsid w:val="00202856"/>
    <w:rsid w:val="0021532F"/>
    <w:rsid w:val="002345EA"/>
    <w:rsid w:val="002520E6"/>
    <w:rsid w:val="00252366"/>
    <w:rsid w:val="00282657"/>
    <w:rsid w:val="00337427"/>
    <w:rsid w:val="003C1395"/>
    <w:rsid w:val="003D7840"/>
    <w:rsid w:val="003F08AB"/>
    <w:rsid w:val="003F0BC1"/>
    <w:rsid w:val="0040598F"/>
    <w:rsid w:val="0041236D"/>
    <w:rsid w:val="00427CA8"/>
    <w:rsid w:val="00447193"/>
    <w:rsid w:val="004A1FD7"/>
    <w:rsid w:val="004D5931"/>
    <w:rsid w:val="00557746"/>
    <w:rsid w:val="00580FCF"/>
    <w:rsid w:val="005A5E35"/>
    <w:rsid w:val="005A76C5"/>
    <w:rsid w:val="005B7C1E"/>
    <w:rsid w:val="005D3697"/>
    <w:rsid w:val="00603D09"/>
    <w:rsid w:val="00623C59"/>
    <w:rsid w:val="006E5B66"/>
    <w:rsid w:val="007069A9"/>
    <w:rsid w:val="00707897"/>
    <w:rsid w:val="00757829"/>
    <w:rsid w:val="007A240D"/>
    <w:rsid w:val="007D06EB"/>
    <w:rsid w:val="00840C1C"/>
    <w:rsid w:val="0084773B"/>
    <w:rsid w:val="00880055"/>
    <w:rsid w:val="008846EC"/>
    <w:rsid w:val="00887DD7"/>
    <w:rsid w:val="00892A6E"/>
    <w:rsid w:val="008C776D"/>
    <w:rsid w:val="00912E3C"/>
    <w:rsid w:val="009650C9"/>
    <w:rsid w:val="0097338C"/>
    <w:rsid w:val="009A3FAA"/>
    <w:rsid w:val="009C6627"/>
    <w:rsid w:val="00A1101D"/>
    <w:rsid w:val="00A25B8B"/>
    <w:rsid w:val="00A26BC5"/>
    <w:rsid w:val="00A36B0A"/>
    <w:rsid w:val="00A92C5D"/>
    <w:rsid w:val="00AD3C74"/>
    <w:rsid w:val="00AF0FAC"/>
    <w:rsid w:val="00BF1BC7"/>
    <w:rsid w:val="00C40D68"/>
    <w:rsid w:val="00C76D1E"/>
    <w:rsid w:val="00C77731"/>
    <w:rsid w:val="00CE61BD"/>
    <w:rsid w:val="00D0777D"/>
    <w:rsid w:val="00D1791F"/>
    <w:rsid w:val="00D25CF9"/>
    <w:rsid w:val="00D4752A"/>
    <w:rsid w:val="00D63901"/>
    <w:rsid w:val="00D65F08"/>
    <w:rsid w:val="00D70994"/>
    <w:rsid w:val="00DB1E3C"/>
    <w:rsid w:val="00E134AD"/>
    <w:rsid w:val="00E26053"/>
    <w:rsid w:val="00E40FD9"/>
    <w:rsid w:val="00E74F73"/>
    <w:rsid w:val="00ED586C"/>
    <w:rsid w:val="00F01F91"/>
    <w:rsid w:val="00F56D6B"/>
    <w:rsid w:val="00F57228"/>
    <w:rsid w:val="00F85410"/>
    <w:rsid w:val="00FA072C"/>
    <w:rsid w:val="00FA5541"/>
    <w:rsid w:val="00FD2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BA159"/>
  <w14:defaultImageDpi w14:val="330"/>
  <w15:docId w15:val="{4D39CEE9-AF1C-4E35-949D-06DBD3CA9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BF1BC7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88005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80055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80055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8005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80055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80055"/>
    <w:rPr>
      <w:rFonts w:ascii="Times New Roman" w:hAnsi="Times New Roman" w:cs="Times New Roman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80055"/>
    <w:rPr>
      <w:rFonts w:ascii="Times New Roman" w:hAnsi="Times New Roman" w:cs="Times New Roman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2345EA"/>
  </w:style>
  <w:style w:type="paragraph" w:styleId="Sidefod">
    <w:name w:val="footer"/>
    <w:basedOn w:val="Normal"/>
    <w:link w:val="Sidefo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2345EA"/>
  </w:style>
  <w:style w:type="table" w:styleId="Tabel-Gitter">
    <w:name w:val="Table Grid"/>
    <w:basedOn w:val="Tabel-Normal"/>
    <w:uiPriority w:val="39"/>
    <w:rsid w:val="00D475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0313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arch.dk/praktik-under-din-uddannelse/" TargetMode="Externa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781FC0-01A8-4452-B7D8-DE5E5F63DA99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21</ap:TotalTime>
  <ap:Pages>7</ap:Pages>
  <ap:Words>1500</ap:Words>
  <ap:Characters>9153</ap:Characters>
  <ap:Application>Microsoft Office Word</ap:Application>
  <ap:DocSecurity>0</ap:DocSecurity>
  <ap:Lines>76</ap:Lines>
  <ap:Paragraphs>21</ap:Paragraphs>
  <ap:ScaleCrop>false</ap:ScaleCrop>
  <ap:HeadingPairs>
    <vt:vector baseType="variant" size="2">
      <vt:variant>
        <vt:lpstr>Titel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10632</ap:CharactersWithSpaces>
  <ap:SharedDoc>false</ap:SharedDoc>
  <ap:HyperlinksChanged>false</ap:HyperlinksChanged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Microsoft Office User</dc:creator>
  <dc:description/>
  <lastModifiedBy>Christina Dam</lastModifiedBy>
  <revision>7</revision>
  <lastPrinted>2019-11-25T12:21:00.0000000Z</lastPrinted>
  <dcterms:created xsi:type="dcterms:W3CDTF">2020-01-09T10:12:00.0000000Z</dcterms:created>
  <dcterms:modified xsi:type="dcterms:W3CDTF">2021-03-16T10:16:00.0000000Z</dcterms:modified>
</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dokumentnummer">
    <vt:lpwstr>D20-298264</vt:lpwstr>
  </op:property>
  <op:property fmtid="{D5CDD505-2E9C-101B-9397-08002B2CF9AE}" pid="3" name="D_publiceret_version">
    <vt:lpwstr>6.0</vt:lpwstr>
  </op:property>
  <op:property fmtid="{D5CDD505-2E9C-101B-9397-08002B2CF9AE}" pid="4" name="D_aktuel_version">
    <vt:lpwstr>6.0</vt:lpwstr>
  </op:property>
  <op:property fmtid="{D5CDD505-2E9C-101B-9397-08002B2CF9AE}" pid="5" name="D_brevdato_dansk">
    <vt:lpwstr/>
  </op:property>
  <op:property fmtid="{D5CDD505-2E9C-101B-9397-08002B2CF9AE}" pid="6" name="D_ansvarlig_initialer">
    <vt:lpwstr>mm</vt:lpwstr>
  </op:property>
  <op:property fmtid="{D5CDD505-2E9C-101B-9397-08002B2CF9AE}" pid="7" name="D_underskriver_navn">
    <vt:lpwstr/>
  </op:property>
  <op:property fmtid="{D5CDD505-2E9C-101B-9397-08002B2CF9AE}" pid="8" name="D_underskriver_titel">
    <vt:lpwstr/>
  </op:property>
  <op:property fmtid="{D5CDD505-2E9C-101B-9397-08002B2CF9AE}" pid="9" name="D_dokumenttitel">
    <vt:lpwstr>Praktikaftale forårssemester</vt:lpwstr>
  </op:property>
  <op:property fmtid="{D5CDD505-2E9C-101B-9397-08002B2CF9AE}" pid="10" name="D_modtager_navn">
    <vt:lpwstr/>
  </op:property>
  <op:property fmtid="{D5CDD505-2E9C-101B-9397-08002B2CF9AE}" pid="11" name="D_brevdato_engelsk">
    <vt:lpwstr/>
  </op:property>
  <op:property fmtid="{D5CDD505-2E9C-101B-9397-08002B2CF9AE}" pid="12" name="D_ansvarlig_afdeling">
    <vt:lpwstr> </vt:lpwstr>
  </op:property>
  <op:property fmtid="{D5CDD505-2E9C-101B-9397-08002B2CF9AE}" pid="13" name="D_Ansvarlig_Navn">
    <vt:lpwstr>Monica Mikkelsen</vt:lpwstr>
  </op:property>
  <op:property fmtid="{D5CDD505-2E9C-101B-9397-08002B2CF9AE}" pid="14" name="D_Ansvarlig_Titel">
    <vt:lpwstr>HR and Further Education Specialist</vt:lpwstr>
  </op:property>
  <op:property fmtid="{D5CDD505-2E9C-101B-9397-08002B2CF9AE}" pid="15" name="D_underskrivertitel_dk">
    <vt:lpwstr/>
  </op:property>
  <op:property fmtid="{D5CDD505-2E9C-101B-9397-08002B2CF9AE}" pid="16" name="Journalnummer">
    <vt:lpwstr>S19-1227</vt:lpwstr>
  </op:property>
  <op:property fmtid="{D5CDD505-2E9C-101B-9397-08002B2CF9AE}" pid="17" name="s_slutdato_dk">
    <vt:lpwstr/>
  </op:property>
  <op:property fmtid="{D5CDD505-2E9C-101B-9397-08002B2CF9AE}" pid="18" name="DN_NaermesteLederNavn">
    <vt:lpwstr/>
  </op:property>
  <op:property fmtid="{D5CDD505-2E9C-101B-9397-08002B2CF9AE}" pid="19" name="Comments">
    <vt:lpwstr/>
  </op:property>
  <op:property fmtid="{D5CDD505-2E9C-101B-9397-08002B2CF9AE}" pid="20" name="DN_S_Kontraktpart_CVR">
    <vt:lpwstr/>
  </op:property>
</op:Properties>
</file>